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8266C37" w14:textId="77777777" w:rsidR="00184D46" w:rsidRDefault="00184D46" w:rsidP="00184D46">
      <w:pPr>
        <w:pStyle w:val="Title"/>
      </w:pPr>
      <w:bookmarkStart w:id="0" w:name="_Hlk22280372"/>
      <w:bookmarkEnd w:id="0"/>
      <w:r>
        <w:t>Intro to Programming (Python)</w:t>
      </w:r>
    </w:p>
    <w:p w14:paraId="65124030" w14:textId="0FA690DE" w:rsidR="00184D46" w:rsidRPr="00184D46" w:rsidRDefault="00184D46" w:rsidP="00184D46">
      <w:pPr>
        <w:pStyle w:val="Subtitle"/>
      </w:pPr>
      <w:r w:rsidRPr="00184D46">
        <w:t>Assignment 0</w:t>
      </w:r>
      <w:r w:rsidR="006E0059">
        <w:t>8</w:t>
      </w:r>
    </w:p>
    <w:p w14:paraId="083552D9" w14:textId="77777777" w:rsidR="00184D46" w:rsidRDefault="00184D46" w:rsidP="00184D46">
      <w:pPr>
        <w:pStyle w:val="Heading1"/>
      </w:pPr>
      <w:r>
        <w:t>Overview</w:t>
      </w:r>
    </w:p>
    <w:p w14:paraId="22E86F21" w14:textId="7E6E90A7" w:rsidR="0053737C" w:rsidRDefault="0053737C" w:rsidP="0053737C">
      <w:r>
        <w:t xml:space="preserve">In this activity, you learn about </w:t>
      </w:r>
      <w:r w:rsidR="006E0059">
        <w:t>classes, the components inside of them</w:t>
      </w:r>
      <w:r>
        <w:t xml:space="preserve">, and how you use them. </w:t>
      </w:r>
      <w:r w:rsidR="00D73CE3">
        <w:t>You also download, install, and use GitHub Desktop.</w:t>
      </w:r>
    </w:p>
    <w:p w14:paraId="2F00D994" w14:textId="5C2FB051" w:rsidR="00184D46" w:rsidRDefault="00184D46" w:rsidP="00184D46">
      <w:r>
        <w:t>This assignment include</w:t>
      </w:r>
      <w:r w:rsidR="002659F1">
        <w:t>s</w:t>
      </w:r>
      <w:r>
        <w:t xml:space="preserve"> the following tasks:</w:t>
      </w:r>
    </w:p>
    <w:p w14:paraId="4EA7D078" w14:textId="77777777" w:rsidR="00184D46" w:rsidRDefault="00184D46" w:rsidP="00184D46">
      <w:pPr>
        <w:pStyle w:val="ListParagraph"/>
        <w:numPr>
          <w:ilvl w:val="0"/>
          <w:numId w:val="2"/>
        </w:numPr>
      </w:pPr>
      <w:r>
        <w:t>Watch the module videos.</w:t>
      </w:r>
    </w:p>
    <w:p w14:paraId="195A2348" w14:textId="6DE26942" w:rsidR="0006701A" w:rsidRDefault="0006701A" w:rsidP="00E8615D">
      <w:pPr>
        <w:pStyle w:val="ListParagraph"/>
        <w:numPr>
          <w:ilvl w:val="0"/>
          <w:numId w:val="2"/>
        </w:numPr>
      </w:pPr>
      <w:r>
        <w:t>Read Web articles</w:t>
      </w:r>
    </w:p>
    <w:p w14:paraId="609C7F37" w14:textId="3C796D12" w:rsidR="0053737C" w:rsidRDefault="0053737C" w:rsidP="00E8615D">
      <w:pPr>
        <w:pStyle w:val="ListParagraph"/>
        <w:numPr>
          <w:ilvl w:val="0"/>
          <w:numId w:val="2"/>
        </w:numPr>
      </w:pPr>
      <w:r>
        <w:t>Read a chapter in your book</w:t>
      </w:r>
      <w:r w:rsidR="00184D46">
        <w:t>.</w:t>
      </w:r>
    </w:p>
    <w:p w14:paraId="247AF010" w14:textId="7E60E321" w:rsidR="00184D46" w:rsidRDefault="00184D46" w:rsidP="00AA274E">
      <w:pPr>
        <w:pStyle w:val="ListParagraph"/>
        <w:numPr>
          <w:ilvl w:val="0"/>
          <w:numId w:val="2"/>
        </w:numPr>
      </w:pPr>
      <w:r>
        <w:t>Apply your knowledge.</w:t>
      </w:r>
    </w:p>
    <w:p w14:paraId="1B585EA5" w14:textId="21ECEFDB" w:rsidR="00184D46" w:rsidRDefault="00184D46" w:rsidP="00184D46">
      <w:pPr>
        <w:pStyle w:val="ListParagraph"/>
        <w:numPr>
          <w:ilvl w:val="0"/>
          <w:numId w:val="2"/>
        </w:numPr>
      </w:pPr>
      <w:r>
        <w:t>Document your knowledge.</w:t>
      </w:r>
    </w:p>
    <w:p w14:paraId="0162FC48" w14:textId="4D75171E" w:rsidR="00D73CE3" w:rsidRDefault="00D73CE3" w:rsidP="00184D46">
      <w:pPr>
        <w:pStyle w:val="ListParagraph"/>
        <w:numPr>
          <w:ilvl w:val="0"/>
          <w:numId w:val="2"/>
        </w:numPr>
      </w:pPr>
      <w:r>
        <w:t>Watch Some Videos on GitHub</w:t>
      </w:r>
    </w:p>
    <w:p w14:paraId="316C24BF" w14:textId="6FC8B209" w:rsidR="00F0146D" w:rsidRDefault="00F0146D" w:rsidP="00184D46">
      <w:pPr>
        <w:pStyle w:val="ListParagraph"/>
        <w:numPr>
          <w:ilvl w:val="0"/>
          <w:numId w:val="2"/>
        </w:numPr>
      </w:pPr>
      <w:r>
        <w:t xml:space="preserve">Post </w:t>
      </w:r>
      <w:r w:rsidR="005248E3">
        <w:t xml:space="preserve">files </w:t>
      </w:r>
      <w:r>
        <w:t>to GitHub</w:t>
      </w:r>
      <w:r w:rsidR="000E753D">
        <w:t xml:space="preserve"> using GitHub Desktop</w:t>
      </w:r>
      <w:r w:rsidR="00D73CE3">
        <w:t>.</w:t>
      </w:r>
    </w:p>
    <w:p w14:paraId="3851A6EF" w14:textId="0A0255FA" w:rsidR="0053737C" w:rsidRDefault="0053737C" w:rsidP="00184D46">
      <w:pPr>
        <w:pStyle w:val="ListParagraph"/>
        <w:numPr>
          <w:ilvl w:val="0"/>
          <w:numId w:val="2"/>
        </w:numPr>
      </w:pPr>
      <w:r>
        <w:t>Create a GitHub webpage</w:t>
      </w:r>
      <w:r w:rsidR="0006701A">
        <w:t xml:space="preserve"> (Optional)</w:t>
      </w:r>
      <w:r w:rsidR="00D73CE3">
        <w:t>.</w:t>
      </w:r>
    </w:p>
    <w:p w14:paraId="59C219C2" w14:textId="77777777" w:rsidR="005248E3" w:rsidRDefault="005248E3" w:rsidP="005248E3">
      <w:pPr>
        <w:pStyle w:val="ListParagraph"/>
        <w:numPr>
          <w:ilvl w:val="0"/>
          <w:numId w:val="2"/>
        </w:numPr>
      </w:pPr>
      <w:r>
        <w:t>Submit your work.</w:t>
      </w:r>
    </w:p>
    <w:p w14:paraId="50FDCE54" w14:textId="0C67EE60" w:rsidR="00E14A63" w:rsidRDefault="00E14A63" w:rsidP="00E14A63">
      <w:r>
        <w:t>We are trying to answer the following questions:</w:t>
      </w:r>
    </w:p>
    <w:p w14:paraId="04769F82" w14:textId="77777777" w:rsidR="0006701A" w:rsidRDefault="0006701A" w:rsidP="0006701A">
      <w:pPr>
        <w:pStyle w:val="ListParagraph"/>
        <w:numPr>
          <w:ilvl w:val="0"/>
          <w:numId w:val="45"/>
        </w:numPr>
      </w:pPr>
      <w:r>
        <w:t>What is the difference between a class and the objects made from a class?</w:t>
      </w:r>
    </w:p>
    <w:p w14:paraId="55D1F05A" w14:textId="77777777" w:rsidR="0006701A" w:rsidRDefault="0006701A" w:rsidP="0006701A">
      <w:pPr>
        <w:pStyle w:val="ListParagraph"/>
        <w:numPr>
          <w:ilvl w:val="0"/>
          <w:numId w:val="45"/>
        </w:numPr>
      </w:pPr>
      <w:r>
        <w:t>What are the components that make up the standard pattern of a class?</w:t>
      </w:r>
    </w:p>
    <w:p w14:paraId="71FE9A63" w14:textId="77777777" w:rsidR="0006701A" w:rsidRDefault="0006701A" w:rsidP="0006701A">
      <w:pPr>
        <w:pStyle w:val="ListParagraph"/>
        <w:numPr>
          <w:ilvl w:val="0"/>
          <w:numId w:val="45"/>
        </w:numPr>
      </w:pPr>
      <w:r>
        <w:t>What is the purpose of a class constructor?</w:t>
      </w:r>
    </w:p>
    <w:p w14:paraId="4F75C52B" w14:textId="77777777" w:rsidR="0006701A" w:rsidRDefault="0006701A" w:rsidP="0006701A">
      <w:pPr>
        <w:pStyle w:val="ListParagraph"/>
        <w:numPr>
          <w:ilvl w:val="0"/>
          <w:numId w:val="45"/>
        </w:numPr>
      </w:pPr>
      <w:r>
        <w:t>When do you use the keyword "self?"</w:t>
      </w:r>
    </w:p>
    <w:p w14:paraId="7419F08A" w14:textId="77777777" w:rsidR="0006701A" w:rsidRDefault="0006701A" w:rsidP="0006701A">
      <w:pPr>
        <w:pStyle w:val="ListParagraph"/>
        <w:numPr>
          <w:ilvl w:val="0"/>
          <w:numId w:val="45"/>
        </w:numPr>
      </w:pPr>
      <w:r>
        <w:t>When do you use the keyword "@</w:t>
      </w:r>
      <w:proofErr w:type="spellStart"/>
      <w:r>
        <w:t>staticmethod</w:t>
      </w:r>
      <w:proofErr w:type="spellEnd"/>
      <w:r>
        <w:t>?"</w:t>
      </w:r>
    </w:p>
    <w:p w14:paraId="222DC9E2" w14:textId="77777777" w:rsidR="0006701A" w:rsidRDefault="0006701A" w:rsidP="0006701A">
      <w:pPr>
        <w:pStyle w:val="ListParagraph"/>
        <w:numPr>
          <w:ilvl w:val="0"/>
          <w:numId w:val="45"/>
        </w:numPr>
      </w:pPr>
      <w:r>
        <w:t>How are fields and attributes and property functions related?</w:t>
      </w:r>
    </w:p>
    <w:p w14:paraId="51A69E5E" w14:textId="77777777" w:rsidR="0006701A" w:rsidRDefault="0006701A" w:rsidP="0006701A">
      <w:pPr>
        <w:pStyle w:val="ListParagraph"/>
        <w:numPr>
          <w:ilvl w:val="0"/>
          <w:numId w:val="45"/>
        </w:numPr>
      </w:pPr>
      <w:r>
        <w:t>What is the difference between a property and a method?</w:t>
      </w:r>
    </w:p>
    <w:p w14:paraId="00166FFE" w14:textId="77777777" w:rsidR="0006701A" w:rsidRDefault="0006701A" w:rsidP="0006701A">
      <w:pPr>
        <w:pStyle w:val="ListParagraph"/>
        <w:numPr>
          <w:ilvl w:val="0"/>
          <w:numId w:val="45"/>
        </w:numPr>
      </w:pPr>
      <w:r>
        <w:t>Why do you include a docstring in a class?</w:t>
      </w:r>
    </w:p>
    <w:p w14:paraId="77D30FB4" w14:textId="77777777" w:rsidR="0006701A" w:rsidRDefault="0006701A" w:rsidP="0006701A">
      <w:pPr>
        <w:pStyle w:val="ListParagraph"/>
        <w:numPr>
          <w:ilvl w:val="0"/>
          <w:numId w:val="45"/>
        </w:numPr>
      </w:pPr>
      <w:r>
        <w:t>What is the difference between Git and GitHub?</w:t>
      </w:r>
    </w:p>
    <w:p w14:paraId="770E6194" w14:textId="77777777" w:rsidR="0006701A" w:rsidRDefault="0006701A" w:rsidP="0006701A">
      <w:pPr>
        <w:pStyle w:val="ListParagraph"/>
        <w:numPr>
          <w:ilvl w:val="0"/>
          <w:numId w:val="45"/>
        </w:numPr>
      </w:pPr>
      <w:r>
        <w:t>What is GitHub Desktop?</w:t>
      </w:r>
    </w:p>
    <w:p w14:paraId="5150554D" w14:textId="7DC255AF" w:rsidR="00E14A63" w:rsidRDefault="00E14A63" w:rsidP="00E14A63">
      <w:pPr>
        <w:pStyle w:val="Heading1"/>
      </w:pPr>
      <w:r>
        <w:t>Assignment Steps</w:t>
      </w:r>
    </w:p>
    <w:p w14:paraId="11E55AD8" w14:textId="77777777" w:rsidR="00E14A63" w:rsidRDefault="00E14A63" w:rsidP="00E14A63">
      <w:r>
        <w:t xml:space="preserve">The following assignment steps ask you to read about, perform, and write about programming. </w:t>
      </w:r>
    </w:p>
    <w:p w14:paraId="26DACB37" w14:textId="77777777" w:rsidR="00E14A63" w:rsidRDefault="00E14A63" w:rsidP="00E14A63">
      <w:pPr>
        <w:rPr>
          <w:i/>
          <w:iCs/>
        </w:rPr>
      </w:pPr>
      <w:r w:rsidRPr="00BE414D">
        <w:rPr>
          <w:b/>
          <w:bCs/>
          <w:i/>
          <w:iCs/>
        </w:rPr>
        <w:t xml:space="preserve">Note: </w:t>
      </w:r>
      <w:r w:rsidRPr="00CF775D">
        <w:rPr>
          <w:i/>
          <w:iCs/>
        </w:rPr>
        <w:t>C</w:t>
      </w:r>
      <w:r w:rsidRPr="00BE414D">
        <w:rPr>
          <w:i/>
          <w:iCs/>
        </w:rPr>
        <w:t xml:space="preserve">ourse assignments help you learn through </w:t>
      </w:r>
      <w:r w:rsidRPr="00BE414D">
        <w:rPr>
          <w:b/>
          <w:bCs/>
          <w:i/>
          <w:iCs/>
        </w:rPr>
        <w:t>reading</w:t>
      </w:r>
      <w:r w:rsidRPr="00BE414D">
        <w:rPr>
          <w:i/>
          <w:iCs/>
        </w:rPr>
        <w:t xml:space="preserve">, </w:t>
      </w:r>
      <w:r w:rsidRPr="00BE414D">
        <w:rPr>
          <w:b/>
          <w:bCs/>
          <w:i/>
          <w:iCs/>
        </w:rPr>
        <w:t>watching</w:t>
      </w:r>
      <w:r w:rsidRPr="00BE414D">
        <w:rPr>
          <w:i/>
          <w:iCs/>
        </w:rPr>
        <w:t xml:space="preserve"> demonstrations, </w:t>
      </w:r>
      <w:r w:rsidRPr="00BE414D">
        <w:rPr>
          <w:b/>
          <w:bCs/>
          <w:i/>
          <w:iCs/>
        </w:rPr>
        <w:t>performing</w:t>
      </w:r>
      <w:r w:rsidRPr="00BE414D">
        <w:rPr>
          <w:i/>
          <w:iCs/>
        </w:rPr>
        <w:t xml:space="preserve"> programming in Python, and reflecting on what you learned through </w:t>
      </w:r>
      <w:r w:rsidRPr="00BE414D">
        <w:rPr>
          <w:b/>
          <w:bCs/>
          <w:i/>
          <w:iCs/>
        </w:rPr>
        <w:t>writing</w:t>
      </w:r>
      <w:r w:rsidRPr="00BE414D">
        <w:rPr>
          <w:i/>
          <w:iCs/>
        </w:rPr>
        <w:t xml:space="preserve">. You are strongly encouraged to continue your learning by experimentation. </w:t>
      </w:r>
    </w:p>
    <w:p w14:paraId="723636DA" w14:textId="77777777" w:rsidR="00D73CE3" w:rsidRDefault="00D73CE3">
      <w:pPr>
        <w:rPr>
          <w:rFonts w:asciiTheme="majorHAnsi" w:eastAsiaTheme="majorEastAsia" w:hAnsiTheme="majorHAnsi" w:cstheme="majorBidi"/>
          <w:b/>
          <w:sz w:val="28"/>
          <w:szCs w:val="28"/>
        </w:rPr>
      </w:pPr>
      <w:r>
        <w:br w:type="page"/>
      </w:r>
    </w:p>
    <w:p w14:paraId="32B2C00B" w14:textId="2004C640" w:rsidR="00E14A63" w:rsidRDefault="00E14A63" w:rsidP="00E14A63">
      <w:pPr>
        <w:pStyle w:val="Heading2"/>
      </w:pPr>
      <w:r>
        <w:lastRenderedPageBreak/>
        <w:t>Step 1 - Watch the Module Videos</w:t>
      </w:r>
    </w:p>
    <w:p w14:paraId="0E7E2F48" w14:textId="2E000C1F" w:rsidR="00E14A63" w:rsidRDefault="00E14A63" w:rsidP="00E14A63">
      <w:pPr>
        <w:rPr>
          <w:b/>
          <w:bCs/>
          <w:color w:val="FF0000"/>
        </w:rPr>
      </w:pPr>
      <w:bookmarkStart w:id="1" w:name="_Hlk19260317"/>
      <w:r>
        <w:t xml:space="preserve">Please </w:t>
      </w:r>
      <w:r w:rsidRPr="00CF432A">
        <w:rPr>
          <w:b/>
          <w:bCs/>
        </w:rPr>
        <w:t>watch the course videos</w:t>
      </w:r>
      <w:r>
        <w:t xml:space="preserve">, found </w:t>
      </w:r>
      <w:r w:rsidRPr="00E44F97">
        <w:rPr>
          <w:b/>
          <w:bCs/>
        </w:rPr>
        <w:t>on Canvas</w:t>
      </w:r>
      <w:r>
        <w:rPr>
          <w:b/>
          <w:bCs/>
        </w:rPr>
        <w:t xml:space="preserve"> under modules -&gt; module0</w:t>
      </w:r>
      <w:r w:rsidR="0006701A">
        <w:rPr>
          <w:b/>
          <w:bCs/>
        </w:rPr>
        <w:t>8</w:t>
      </w:r>
      <w:r>
        <w:t>.</w:t>
      </w:r>
      <w:r w:rsidRPr="00CB099A">
        <w:rPr>
          <w:b/>
          <w:bCs/>
          <w:color w:val="FF0000"/>
        </w:rPr>
        <w:t xml:space="preserve"> </w:t>
      </w:r>
    </w:p>
    <w:p w14:paraId="0B92CBAB" w14:textId="6B6676BB" w:rsidR="00D73CE3" w:rsidRDefault="00D73CE3" w:rsidP="00D73CE3">
      <w:pPr>
        <w:pStyle w:val="ListParagraph"/>
        <w:numPr>
          <w:ilvl w:val="0"/>
          <w:numId w:val="48"/>
        </w:numPr>
      </w:pPr>
      <w:r>
        <w:t xml:space="preserve">Git and GitHub </w:t>
      </w:r>
      <w:hyperlink r:id="rId5" w:history="1">
        <w:r w:rsidRPr="00D73CE3">
          <w:rPr>
            <w:rStyle w:val="Hyperlink"/>
            <w:b/>
            <w:bCs/>
          </w:rPr>
          <w:t>https://</w:t>
        </w:r>
        <w:r w:rsidRPr="00D73CE3">
          <w:rPr>
            <w:rStyle w:val="Hyperlink"/>
            <w:b/>
            <w:bCs/>
          </w:rPr>
          <w:t>y</w:t>
        </w:r>
        <w:r w:rsidRPr="00D73CE3">
          <w:rPr>
            <w:rStyle w:val="Hyperlink"/>
            <w:b/>
            <w:bCs/>
          </w:rPr>
          <w:t>outu.be/IHaTbJPdB-s</w:t>
        </w:r>
      </w:hyperlink>
      <w:r>
        <w:t xml:space="preserve"> (external site)</w:t>
      </w:r>
    </w:p>
    <w:p w14:paraId="5A34CCCB" w14:textId="77777777" w:rsidR="0006701A" w:rsidRDefault="0006701A" w:rsidP="0006701A">
      <w:pPr>
        <w:pStyle w:val="Heading2"/>
      </w:pPr>
      <w:r w:rsidRPr="0053737C">
        <w:t xml:space="preserve">Step </w:t>
      </w:r>
      <w:r>
        <w:t>2</w:t>
      </w:r>
      <w:r w:rsidRPr="0053737C">
        <w:t xml:space="preserve"> - </w:t>
      </w:r>
      <w:r>
        <w:t>Read Web Articles</w:t>
      </w:r>
    </w:p>
    <w:p w14:paraId="36A15F6A" w14:textId="77777777" w:rsidR="0006701A" w:rsidRDefault="0006701A" w:rsidP="0006701A">
      <w:pPr>
        <w:pStyle w:val="NoSpacing"/>
      </w:pPr>
      <w:r w:rsidRPr="001671D2">
        <w:t>Please review the following web pages. These are shorter than the book and provide online resources you can use later.</w:t>
      </w:r>
    </w:p>
    <w:p w14:paraId="67D62CEA" w14:textId="77777777" w:rsidR="0006701A" w:rsidRDefault="001C6463" w:rsidP="0006701A">
      <w:pPr>
        <w:pStyle w:val="ListParagraph"/>
        <w:numPr>
          <w:ilvl w:val="0"/>
          <w:numId w:val="48"/>
        </w:numPr>
      </w:pPr>
      <w:hyperlink r:id="rId6" w:history="1">
        <w:r w:rsidR="0006701A" w:rsidRPr="0006701A">
          <w:rPr>
            <w:rStyle w:val="Hyperlink"/>
            <w:rFonts w:cs="Times New Roman"/>
            <w:szCs w:val="24"/>
          </w:rPr>
          <w:t>https://en.wikibooks.org/wiki/A_Beginner%27s_Python_Tutorial/Classes</w:t>
        </w:r>
      </w:hyperlink>
      <w:r w:rsidR="0006701A">
        <w:t xml:space="preserve"> (external site)</w:t>
      </w:r>
    </w:p>
    <w:p w14:paraId="19E882FF" w14:textId="16FB8A10" w:rsidR="00E14A63" w:rsidRDefault="00E14A63" w:rsidP="00E14A63">
      <w:pPr>
        <w:pStyle w:val="Heading2"/>
      </w:pPr>
      <w:r>
        <w:t xml:space="preserve">Step </w:t>
      </w:r>
      <w:r w:rsidR="0006701A">
        <w:t>3</w:t>
      </w:r>
      <w:r>
        <w:t xml:space="preserve"> - Read a book chapter</w:t>
      </w:r>
    </w:p>
    <w:p w14:paraId="07F64011" w14:textId="00E2579A" w:rsidR="00E14A63" w:rsidRDefault="00E14A63" w:rsidP="00E14A63">
      <w:pPr>
        <w:rPr>
          <w:color w:val="FF0000"/>
        </w:rPr>
      </w:pPr>
      <w:r>
        <w:t xml:space="preserve">Please </w:t>
      </w:r>
      <w:r>
        <w:rPr>
          <w:b/>
          <w:bCs/>
        </w:rPr>
        <w:t xml:space="preserve">read chapter </w:t>
      </w:r>
      <w:r w:rsidR="0006701A">
        <w:rPr>
          <w:b/>
          <w:bCs/>
        </w:rPr>
        <w:t>eight</w:t>
      </w:r>
      <w:r>
        <w:t xml:space="preserve"> in your textbook. You </w:t>
      </w:r>
      <w:r>
        <w:rPr>
          <w:b/>
          <w:bCs/>
        </w:rPr>
        <w:t>do not have to perform the exercises or type in the code</w:t>
      </w:r>
      <w:r>
        <w:t xml:space="preserve">, but it is best if you open the script files as you read about them. You can find the downloadable </w:t>
      </w:r>
      <w:r>
        <w:rPr>
          <w:b/>
          <w:bCs/>
        </w:rPr>
        <w:t>book files</w:t>
      </w:r>
      <w:r>
        <w:t xml:space="preserve"> </w:t>
      </w:r>
      <w:r>
        <w:rPr>
          <w:b/>
          <w:bCs/>
        </w:rPr>
        <w:t xml:space="preserve">on Canvas </w:t>
      </w:r>
      <w:r>
        <w:t>for your convenience.</w:t>
      </w:r>
      <w:r>
        <w:rPr>
          <w:color w:val="FF0000"/>
        </w:rPr>
        <w:t xml:space="preserve"> </w:t>
      </w:r>
    </w:p>
    <w:p w14:paraId="064751CA" w14:textId="35EAD4B7" w:rsidR="0006701A" w:rsidRDefault="0006701A" w:rsidP="00E14A63">
      <w:pPr>
        <w:rPr>
          <w:i/>
          <w:iCs/>
        </w:rPr>
      </w:pPr>
      <w:r w:rsidRPr="0006701A">
        <w:rPr>
          <w:b/>
          <w:bCs/>
          <w:i/>
          <w:iCs/>
        </w:rPr>
        <w:t>Note:</w:t>
      </w:r>
      <w:r w:rsidRPr="0006701A">
        <w:rPr>
          <w:i/>
          <w:iCs/>
        </w:rPr>
        <w:t xml:space="preserve"> Chapter eight and beyond start becoming difficult for beginners to follow. So</w:t>
      </w:r>
      <w:r>
        <w:rPr>
          <w:i/>
          <w:iCs/>
        </w:rPr>
        <w:t>,</w:t>
      </w:r>
      <w:r w:rsidRPr="0006701A">
        <w:rPr>
          <w:i/>
          <w:iCs/>
        </w:rPr>
        <w:t xml:space="preserve"> make sure you watch my course video before you start the chapter to make it a bit easier.</w:t>
      </w:r>
    </w:p>
    <w:bookmarkEnd w:id="1"/>
    <w:p w14:paraId="4569E8F8" w14:textId="75DFEE74" w:rsidR="00184D46" w:rsidRDefault="00184D46" w:rsidP="00184D46">
      <w:pPr>
        <w:pStyle w:val="Heading2"/>
      </w:pPr>
      <w:r>
        <w:t xml:space="preserve">Step </w:t>
      </w:r>
      <w:r w:rsidR="0006701A">
        <w:t>4</w:t>
      </w:r>
      <w:r>
        <w:t xml:space="preserve"> - Apply your knowledge </w:t>
      </w:r>
    </w:p>
    <w:p w14:paraId="4D525389" w14:textId="430E83EE" w:rsidR="0006701A" w:rsidRDefault="0006701A" w:rsidP="0006701A">
      <w:r>
        <w:t>Now that understand what classes are</w:t>
      </w:r>
      <w:r w:rsidR="008B12D7">
        <w:t>,</w:t>
      </w:r>
      <w:r>
        <w:t xml:space="preserve"> </w:t>
      </w:r>
      <w:r w:rsidR="008B12D7">
        <w:t>you create a script with three classes</w:t>
      </w:r>
      <w:r>
        <w:t xml:space="preserve">. </w:t>
      </w:r>
    </w:p>
    <w:p w14:paraId="6A5B91AC" w14:textId="62ECA7C0" w:rsidR="0006701A" w:rsidRDefault="000E753D" w:rsidP="0006701A">
      <w:pPr>
        <w:pStyle w:val="Heading3"/>
      </w:pPr>
      <w:r>
        <w:t>a.</w:t>
      </w:r>
      <w:r w:rsidR="0006701A">
        <w:t xml:space="preserve"> Create a Folder</w:t>
      </w:r>
    </w:p>
    <w:p w14:paraId="55F06AB2" w14:textId="77777777" w:rsidR="0006701A" w:rsidRPr="00B21449" w:rsidRDefault="0006701A" w:rsidP="0006701A">
      <w:r w:rsidRPr="00B21449">
        <w:t xml:space="preserve">Create a new </w:t>
      </w:r>
      <w:r w:rsidRPr="00B21449">
        <w:rPr>
          <w:b/>
          <w:bCs/>
        </w:rPr>
        <w:t>sub-folder called Assignment08</w:t>
      </w:r>
      <w:r w:rsidRPr="00B21449">
        <w:t xml:space="preserve"> inside the _</w:t>
      </w:r>
      <w:proofErr w:type="spellStart"/>
      <w:r w:rsidRPr="00B21449">
        <w:t>PythonClass</w:t>
      </w:r>
      <w:proofErr w:type="spellEnd"/>
      <w:r w:rsidRPr="00B21449">
        <w:t xml:space="preserve"> folder. </w:t>
      </w:r>
    </w:p>
    <w:p w14:paraId="033A0822" w14:textId="26B0A998" w:rsidR="0006701A" w:rsidRDefault="000E753D" w:rsidP="0006701A">
      <w:pPr>
        <w:pStyle w:val="Heading3"/>
      </w:pPr>
      <w:r>
        <w:t>b.</w:t>
      </w:r>
      <w:r w:rsidR="0006701A">
        <w:t xml:space="preserve"> Create a new Project in PyCharm</w:t>
      </w:r>
    </w:p>
    <w:p w14:paraId="6456AF2E" w14:textId="77777777" w:rsidR="0006701A" w:rsidRDefault="0006701A" w:rsidP="0006701A">
      <w:r>
        <w:t xml:space="preserve">Create a </w:t>
      </w:r>
      <w:r w:rsidRPr="00B21449">
        <w:rPr>
          <w:b/>
          <w:bCs/>
        </w:rPr>
        <w:t>new project</w:t>
      </w:r>
      <w:r>
        <w:t xml:space="preserve"> in PyCharm that uses the _</w:t>
      </w:r>
      <w:proofErr w:type="spellStart"/>
      <w:r>
        <w:t>PythonClass</w:t>
      </w:r>
      <w:proofErr w:type="spellEnd"/>
      <w:r>
        <w:t xml:space="preserve">\Assignment08 folder as its location </w:t>
      </w:r>
    </w:p>
    <w:p w14:paraId="6C8B65B5" w14:textId="6D37437B" w:rsidR="0006701A" w:rsidRDefault="000E753D" w:rsidP="0006701A">
      <w:pPr>
        <w:pStyle w:val="Heading3"/>
      </w:pPr>
      <w:r>
        <w:t>c.</w:t>
      </w:r>
      <w:r w:rsidR="0006701A">
        <w:t xml:space="preserve"> Create a Python Script</w:t>
      </w:r>
    </w:p>
    <w:p w14:paraId="3AC9B41C" w14:textId="0782E8B9" w:rsidR="0006701A" w:rsidRDefault="0006701A" w:rsidP="0006701A">
      <w:r w:rsidRPr="000E753D">
        <w:rPr>
          <w:b/>
          <w:bCs/>
        </w:rPr>
        <w:t>Create a python script</w:t>
      </w:r>
      <w:r>
        <w:t xml:space="preserve"> file within your project. </w:t>
      </w:r>
    </w:p>
    <w:p w14:paraId="670F6A9D" w14:textId="3230E715" w:rsidR="0006701A" w:rsidRDefault="000E753D" w:rsidP="0006701A">
      <w:pPr>
        <w:pStyle w:val="Heading3"/>
      </w:pPr>
      <w:r>
        <w:t>d.</w:t>
      </w:r>
      <w:r w:rsidR="0006701A">
        <w:t xml:space="preserve"> Add Code to the Script</w:t>
      </w:r>
    </w:p>
    <w:p w14:paraId="5410E47F" w14:textId="538A9D15" w:rsidR="000F7D54" w:rsidRDefault="000F7D54" w:rsidP="000F7D54">
      <w:r>
        <w:t xml:space="preserve">I have </w:t>
      </w:r>
      <w:r w:rsidRPr="000E753D">
        <w:rPr>
          <w:b/>
          <w:bCs/>
        </w:rPr>
        <w:t>provided starter</w:t>
      </w:r>
      <w:r>
        <w:t xml:space="preserve"> code in the file called, </w:t>
      </w:r>
      <w:r w:rsidRPr="008B12D7">
        <w:rPr>
          <w:b/>
          <w:bCs/>
        </w:rPr>
        <w:t>"Assigment08-Starter.py"</w:t>
      </w:r>
      <w:r w:rsidR="00F376CE" w:rsidRPr="008B12D7">
        <w:rPr>
          <w:b/>
          <w:bCs/>
        </w:rPr>
        <w:t xml:space="preserve"> on Canvas</w:t>
      </w:r>
      <w:r w:rsidR="00F376CE">
        <w:t xml:space="preserve">. </w:t>
      </w:r>
      <w:r>
        <w:t>Currently</w:t>
      </w:r>
      <w:r w:rsidR="008B12D7">
        <w:t>,</w:t>
      </w:r>
      <w:r>
        <w:t xml:space="preserve"> the code does nothing, but it does include pseudo-code</w:t>
      </w:r>
      <w:r w:rsidR="00F376CE">
        <w:t xml:space="preserve"> (Listing 1)</w:t>
      </w:r>
      <w:r>
        <w:t xml:space="preserve">. Your task is to </w:t>
      </w:r>
      <w:r w:rsidRPr="000E753D">
        <w:rPr>
          <w:b/>
          <w:bCs/>
        </w:rPr>
        <w:t>read</w:t>
      </w:r>
      <w:r w:rsidR="000E753D" w:rsidRPr="000E753D">
        <w:rPr>
          <w:b/>
          <w:bCs/>
        </w:rPr>
        <w:t xml:space="preserve"> and understand</w:t>
      </w:r>
      <w:r w:rsidRPr="000E753D">
        <w:rPr>
          <w:b/>
          <w:bCs/>
        </w:rPr>
        <w:t xml:space="preserve"> the pseudo-code</w:t>
      </w:r>
      <w:r w:rsidR="000E753D" w:rsidRPr="000E753D">
        <w:rPr>
          <w:b/>
          <w:bCs/>
        </w:rPr>
        <w:t xml:space="preserve">, then </w:t>
      </w:r>
      <w:r w:rsidRPr="000E753D">
        <w:rPr>
          <w:b/>
          <w:bCs/>
        </w:rPr>
        <w:t>add</w:t>
      </w:r>
      <w:r w:rsidR="000E753D" w:rsidRPr="000E753D">
        <w:rPr>
          <w:b/>
          <w:bCs/>
        </w:rPr>
        <w:t xml:space="preserve"> </w:t>
      </w:r>
      <w:r w:rsidRPr="000E753D">
        <w:rPr>
          <w:b/>
          <w:bCs/>
        </w:rPr>
        <w:t>code to make the application work</w:t>
      </w:r>
      <w:r>
        <w:t xml:space="preserve">. </w:t>
      </w:r>
      <w:r w:rsidR="00CD3F4C">
        <w:t xml:space="preserve">Make sure to </w:t>
      </w:r>
      <w:r w:rsidR="00CD3F4C" w:rsidRPr="00CD3F4C">
        <w:rPr>
          <w:b/>
          <w:bCs/>
        </w:rPr>
        <w:t>include error handling!</w:t>
      </w:r>
    </w:p>
    <w:p w14:paraId="3F133D4A" w14:textId="63E80DBE" w:rsidR="0006701A" w:rsidRDefault="00F376CE" w:rsidP="0006701A">
      <w:pPr>
        <w:pStyle w:val="Heading3"/>
      </w:pPr>
      <w:r>
        <w:t>e.</w:t>
      </w:r>
      <w:r w:rsidR="0006701A">
        <w:t xml:space="preserve"> Run Your Script</w:t>
      </w:r>
    </w:p>
    <w:p w14:paraId="60231214" w14:textId="6F2D7BB8" w:rsidR="0006701A" w:rsidRDefault="0006701A" w:rsidP="0006701A">
      <w:r>
        <w:t xml:space="preserve">With the script created in its proper location, run the script in </w:t>
      </w:r>
      <w:r>
        <w:rPr>
          <w:b/>
        </w:rPr>
        <w:t>BOTH</w:t>
      </w:r>
      <w:r>
        <w:t xml:space="preserve"> PyCharm and a</w:t>
      </w:r>
      <w:r w:rsidR="00F04165">
        <w:t>n</w:t>
      </w:r>
      <w:r>
        <w:t xml:space="preserve"> OS command/shell window and capture images of it working on your computer. </w:t>
      </w:r>
    </w:p>
    <w:p w14:paraId="695790EF" w14:textId="56D7E502" w:rsidR="00184D46" w:rsidRDefault="00184D46" w:rsidP="00F75E98">
      <w:pPr>
        <w:pStyle w:val="Heading2"/>
      </w:pPr>
      <w:r>
        <w:t xml:space="preserve">Step </w:t>
      </w:r>
      <w:r w:rsidR="00A319B0">
        <w:t>6</w:t>
      </w:r>
      <w:r>
        <w:t xml:space="preserve"> - Document your knowledge</w:t>
      </w:r>
    </w:p>
    <w:p w14:paraId="5F600514" w14:textId="302B00B0" w:rsidR="00184D46" w:rsidRDefault="00184D46" w:rsidP="00184D46">
      <w:r>
        <w:t>After you have creat</w:t>
      </w:r>
      <w:r w:rsidR="00705600">
        <w:t>ed and tested your P</w:t>
      </w:r>
      <w:r>
        <w:t>ython</w:t>
      </w:r>
      <w:r w:rsidR="00705600">
        <w:t xml:space="preserve"> script</w:t>
      </w:r>
      <w:r>
        <w:t xml:space="preserve">, </w:t>
      </w:r>
      <w:r w:rsidRPr="00A319B0">
        <w:rPr>
          <w:b/>
          <w:bCs/>
        </w:rPr>
        <w:t xml:space="preserve">create </w:t>
      </w:r>
      <w:r>
        <w:t xml:space="preserve">a document describing the steps you took in performing this assignment. </w:t>
      </w:r>
      <w:r w:rsidR="00A63628" w:rsidRPr="00A319B0">
        <w:rPr>
          <w:b/>
          <w:bCs/>
        </w:rPr>
        <w:t>Use</w:t>
      </w:r>
      <w:r w:rsidR="00A63628" w:rsidRPr="00A63628">
        <w:t xml:space="preserve"> screenshots and code sample</w:t>
      </w:r>
      <w:r w:rsidR="00A319B0">
        <w:t>s</w:t>
      </w:r>
      <w:r w:rsidR="00A63628" w:rsidRPr="00A63628">
        <w:t xml:space="preserve"> to explain the process, just as was done in your book, my programming notes, and the web pages you reviewed. </w:t>
      </w:r>
      <w:r w:rsidR="00A63628" w:rsidRPr="00A319B0">
        <w:rPr>
          <w:b/>
          <w:bCs/>
        </w:rPr>
        <w:t>Make sure</w:t>
      </w:r>
      <w:r w:rsidR="00A63628" w:rsidRPr="00A63628">
        <w:t xml:space="preserve"> the document is in a Microsoft Word document (.doc or .docx)</w:t>
      </w:r>
      <w:r w:rsidR="00A319B0">
        <w:t xml:space="preserve"> or .pdf file</w:t>
      </w:r>
      <w:r w:rsidR="00A63628" w:rsidRPr="00A63628">
        <w:t>.</w:t>
      </w:r>
    </w:p>
    <w:p w14:paraId="01AFAB75" w14:textId="4CD36CF3" w:rsidR="00CA4AFA" w:rsidRDefault="00184D46" w:rsidP="00184D46">
      <w:r w:rsidRPr="00CA4AFA">
        <w:rPr>
          <w:b/>
        </w:rPr>
        <w:t>N</w:t>
      </w:r>
      <w:r w:rsidR="00CA4AFA" w:rsidRPr="00CA4AFA">
        <w:rPr>
          <w:b/>
        </w:rPr>
        <w:t>ote</w:t>
      </w:r>
      <w:r>
        <w:t xml:space="preserve">: Make sure you put it in </w:t>
      </w:r>
      <w:r w:rsidR="00A319B0">
        <w:t xml:space="preserve">a </w:t>
      </w:r>
      <w:r>
        <w:t xml:space="preserve">proper, </w:t>
      </w:r>
      <w:r w:rsidR="00705600">
        <w:t>professional</w:t>
      </w:r>
      <w:r>
        <w:t xml:space="preserve"> level, formatting! It does not have to be perfect, but if you turn in a simple blob of text, you </w:t>
      </w:r>
      <w:proofErr w:type="gramStart"/>
      <w:r w:rsidR="0013127C">
        <w:t>won't</w:t>
      </w:r>
      <w:proofErr w:type="gramEnd"/>
      <w:r>
        <w:t xml:space="preserve"> get credit for it! Here is a link that may help you understand what I am looking for</w:t>
      </w:r>
      <w:r w:rsidR="00CA4AFA">
        <w:t>:</w:t>
      </w:r>
      <w:r w:rsidR="00CA4AFA" w:rsidRPr="00CA4AFA">
        <w:t xml:space="preserve"> </w:t>
      </w:r>
      <w:r w:rsidR="00E30EE6" w:rsidRPr="009A2EBB">
        <w:rPr>
          <w:rStyle w:val="Hyperlink"/>
        </w:rPr>
        <w:t xml:space="preserve">https://youtu.be/9ojhSW9ljjo </w:t>
      </w:r>
      <w:r w:rsidR="00CA4AFA">
        <w:t>(External Site)</w:t>
      </w:r>
    </w:p>
    <w:p w14:paraId="1B1569BD" w14:textId="323B9362" w:rsidR="0082756F" w:rsidRPr="005B32CB" w:rsidRDefault="0082756F" w:rsidP="0082756F">
      <w:pPr>
        <w:pStyle w:val="Heading2"/>
      </w:pPr>
      <w:r w:rsidRPr="004D6CD7">
        <w:lastRenderedPageBreak/>
        <w:t xml:space="preserve">Step </w:t>
      </w:r>
      <w:r w:rsidR="00D73CE3">
        <w:t>7</w:t>
      </w:r>
      <w:r w:rsidR="00CB06E3">
        <w:t xml:space="preserve"> -</w:t>
      </w:r>
      <w:r w:rsidRPr="004D6CD7">
        <w:t xml:space="preserve"> P</w:t>
      </w:r>
      <w:r>
        <w:t xml:space="preserve">ost </w:t>
      </w:r>
      <w:r w:rsidR="005248E3">
        <w:t>Files</w:t>
      </w:r>
      <w:r w:rsidR="00BC76E4">
        <w:t xml:space="preserve"> to GitHub</w:t>
      </w:r>
      <w:r w:rsidR="000E753D">
        <w:t xml:space="preserve"> using GitHub Desktop</w:t>
      </w:r>
    </w:p>
    <w:p w14:paraId="1F863E18" w14:textId="6F4E52FF" w:rsidR="0082756F" w:rsidRDefault="0082756F" w:rsidP="0082756F">
      <w:r>
        <w:t xml:space="preserve">In this module, you need to </w:t>
      </w:r>
      <w:r w:rsidRPr="00C25FA5">
        <w:rPr>
          <w:b/>
        </w:rPr>
        <w:t>post</w:t>
      </w:r>
      <w:r>
        <w:t xml:space="preserve"> your file</w:t>
      </w:r>
      <w:r w:rsidR="005248E3">
        <w:t>s</w:t>
      </w:r>
      <w:r>
        <w:t xml:space="preserve"> on a public </w:t>
      </w:r>
      <w:r w:rsidRPr="005248E3">
        <w:rPr>
          <w:b/>
          <w:bCs/>
        </w:rPr>
        <w:t>GitHub</w:t>
      </w:r>
      <w:r w:rsidR="00A319B0">
        <w:rPr>
          <w:b/>
          <w:bCs/>
        </w:rPr>
        <w:t xml:space="preserve"> repository</w:t>
      </w:r>
      <w:r>
        <w:t xml:space="preserve"> so that others may </w:t>
      </w:r>
      <w:r w:rsidRPr="00C25FA5">
        <w:t>review</w:t>
      </w:r>
      <w:r>
        <w:t xml:space="preserve"> it. </w:t>
      </w:r>
      <w:r w:rsidR="005248E3">
        <w:t xml:space="preserve">Please post </w:t>
      </w:r>
      <w:r w:rsidR="005248E3" w:rsidRPr="005248E3">
        <w:rPr>
          <w:b/>
          <w:bCs/>
        </w:rPr>
        <w:t>both your Word document and your Python file</w:t>
      </w:r>
      <w:r w:rsidR="005248E3">
        <w:t>.</w:t>
      </w:r>
    </w:p>
    <w:p w14:paraId="2AD303C3" w14:textId="38040AF6" w:rsidR="00D73CE3" w:rsidRDefault="00D73CE3" w:rsidP="0082756F">
      <w:r>
        <w:t>a. Watch the following video.</w:t>
      </w:r>
    </w:p>
    <w:p w14:paraId="07050B17" w14:textId="461F5E7B" w:rsidR="00D73CE3" w:rsidRDefault="00D73CE3" w:rsidP="00D73CE3">
      <w:pPr>
        <w:pStyle w:val="ListParagraph"/>
        <w:numPr>
          <w:ilvl w:val="0"/>
          <w:numId w:val="48"/>
        </w:numPr>
      </w:pPr>
      <w:r>
        <w:t xml:space="preserve">GitHub Desktop (for </w:t>
      </w:r>
      <w:r w:rsidRPr="00D73CE3">
        <w:rPr>
          <w:b/>
          <w:bCs/>
        </w:rPr>
        <w:t>Everyone</w:t>
      </w:r>
      <w:r>
        <w:t xml:space="preserve">) </w:t>
      </w:r>
      <w:hyperlink r:id="rId7" w:history="1">
        <w:r w:rsidRPr="00D73CE3">
          <w:rPr>
            <w:rStyle w:val="Hyperlink"/>
            <w:b/>
            <w:bCs/>
          </w:rPr>
          <w:t>https://youtu.be/77W2JSL7-r8</w:t>
        </w:r>
      </w:hyperlink>
      <w:r>
        <w:t xml:space="preserve"> (external site)</w:t>
      </w:r>
    </w:p>
    <w:p w14:paraId="7B6ED3F1" w14:textId="08B0A76A" w:rsidR="00D73CE3" w:rsidRDefault="00D73CE3" w:rsidP="0082756F">
      <w:pPr>
        <w:rPr>
          <w:b/>
          <w:bCs/>
          <w:i/>
          <w:iCs/>
        </w:rPr>
      </w:pPr>
      <w:r w:rsidRPr="00D73CE3">
        <w:rPr>
          <w:b/>
          <w:bCs/>
          <w:i/>
          <w:iCs/>
          <w:color w:val="C00000"/>
        </w:rPr>
        <w:t>Important</w:t>
      </w:r>
      <w:r w:rsidRPr="00D73CE3">
        <w:rPr>
          <w:b/>
          <w:bCs/>
          <w:i/>
          <w:iCs/>
        </w:rPr>
        <w:t>: The process is almost the same on</w:t>
      </w:r>
      <w:r>
        <w:rPr>
          <w:b/>
          <w:bCs/>
          <w:i/>
          <w:iCs/>
        </w:rPr>
        <w:t xml:space="preserve"> Windows and</w:t>
      </w:r>
      <w:r w:rsidRPr="00D73CE3">
        <w:rPr>
          <w:b/>
          <w:bCs/>
          <w:i/>
          <w:iCs/>
        </w:rPr>
        <w:t xml:space="preserve"> Mac, but the UI is different</w:t>
      </w:r>
      <w:r>
        <w:rPr>
          <w:b/>
          <w:bCs/>
          <w:i/>
          <w:iCs/>
        </w:rPr>
        <w:t xml:space="preserve">! If you are using a Mac, please watch this </w:t>
      </w:r>
      <w:r w:rsidR="009E075A">
        <w:rPr>
          <w:b/>
          <w:bCs/>
          <w:i/>
          <w:iCs/>
        </w:rPr>
        <w:t xml:space="preserve">next </w:t>
      </w:r>
      <w:r w:rsidR="0013127C">
        <w:rPr>
          <w:b/>
          <w:bCs/>
          <w:i/>
          <w:iCs/>
        </w:rPr>
        <w:t>video</w:t>
      </w:r>
      <w:r>
        <w:rPr>
          <w:b/>
          <w:bCs/>
          <w:i/>
          <w:iCs/>
        </w:rPr>
        <w:t xml:space="preserve"> </w:t>
      </w:r>
      <w:r w:rsidR="009E075A">
        <w:rPr>
          <w:b/>
          <w:bCs/>
          <w:i/>
          <w:iCs/>
        </w:rPr>
        <w:t>as well</w:t>
      </w:r>
      <w:r>
        <w:rPr>
          <w:b/>
          <w:bCs/>
          <w:i/>
          <w:iCs/>
        </w:rPr>
        <w:t>.</w:t>
      </w:r>
    </w:p>
    <w:p w14:paraId="3F5DF53E" w14:textId="24F898B1" w:rsidR="00D73CE3" w:rsidRDefault="00D73CE3" w:rsidP="00E62115">
      <w:pPr>
        <w:pStyle w:val="ListParagraph"/>
        <w:numPr>
          <w:ilvl w:val="0"/>
          <w:numId w:val="48"/>
        </w:numPr>
      </w:pPr>
      <w:r>
        <w:t xml:space="preserve">GitHub Desktop (for </w:t>
      </w:r>
      <w:r w:rsidRPr="00D73CE3">
        <w:rPr>
          <w:b/>
          <w:bCs/>
        </w:rPr>
        <w:t>Mac</w:t>
      </w:r>
      <w:r>
        <w:rPr>
          <w:b/>
          <w:bCs/>
        </w:rPr>
        <w:t xml:space="preserve"> students only</w:t>
      </w:r>
      <w:r>
        <w:t xml:space="preserve">) </w:t>
      </w:r>
      <w:hyperlink r:id="rId8" w:history="1">
        <w:r w:rsidRPr="00C47AE2">
          <w:rPr>
            <w:rStyle w:val="Hyperlink"/>
          </w:rPr>
          <w:t>https://youtu.be/oT1QweCzHB4</w:t>
        </w:r>
      </w:hyperlink>
      <w:r w:rsidRPr="00D73CE3">
        <w:t xml:space="preserve"> </w:t>
      </w:r>
      <w:r>
        <w:t>(external site)</w:t>
      </w:r>
    </w:p>
    <w:p w14:paraId="564627AA" w14:textId="459D8ADA" w:rsidR="000E753D" w:rsidRDefault="00D73CE3" w:rsidP="0082756F">
      <w:r>
        <w:t>b</w:t>
      </w:r>
      <w:r w:rsidR="004B5A91">
        <w:t xml:space="preserve">. </w:t>
      </w:r>
      <w:r w:rsidR="000E753D" w:rsidRPr="000E753D">
        <w:rPr>
          <w:b/>
          <w:bCs/>
        </w:rPr>
        <w:t>Install</w:t>
      </w:r>
      <w:r w:rsidR="000E753D">
        <w:t xml:space="preserve"> GitHub Desktop</w:t>
      </w:r>
      <w:r w:rsidR="00482825">
        <w:t xml:space="preserve"> and log into your GitHub account.</w:t>
      </w:r>
    </w:p>
    <w:p w14:paraId="3959B099" w14:textId="47F1F823" w:rsidR="000E753D" w:rsidRDefault="000E753D" w:rsidP="00F376CE">
      <w:pPr>
        <w:pStyle w:val="NoSpacing"/>
      </w:pPr>
      <w:r>
        <w:rPr>
          <w:noProof/>
        </w:rPr>
        <w:drawing>
          <wp:inline distT="0" distB="0" distL="0" distR="0" wp14:anchorId="44F63D07" wp14:editId="7FA63474">
            <wp:extent cx="5448300" cy="3207813"/>
            <wp:effectExtent l="0" t="0" r="0" b="0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14644" cy="33646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C92757" w14:textId="7D1EB815" w:rsidR="00F376CE" w:rsidRDefault="00F376CE" w:rsidP="00F376CE">
      <w:pPr>
        <w:pStyle w:val="NoSpacing"/>
      </w:pPr>
      <w:r>
        <w:t>Figure 1. Logging into GitHub from GitHub Desktop</w:t>
      </w:r>
    </w:p>
    <w:p w14:paraId="1E88FA89" w14:textId="77777777" w:rsidR="00D73CE3" w:rsidRDefault="00D73CE3" w:rsidP="00F376CE">
      <w:pPr>
        <w:pStyle w:val="NoSpacing"/>
      </w:pPr>
    </w:p>
    <w:p w14:paraId="31BEFDC0" w14:textId="77777777" w:rsidR="00DA6B81" w:rsidRDefault="00DA6B81">
      <w:r>
        <w:br w:type="page"/>
      </w:r>
    </w:p>
    <w:p w14:paraId="106FF0AE" w14:textId="26374782" w:rsidR="00D73CE3" w:rsidRDefault="00D73CE3" w:rsidP="00D73CE3">
      <w:pPr>
        <w:pStyle w:val="NoSpacing"/>
        <w:rPr>
          <w:b/>
          <w:i/>
        </w:rPr>
      </w:pPr>
      <w:r>
        <w:lastRenderedPageBreak/>
        <w:t>c</w:t>
      </w:r>
      <w:r w:rsidR="004B5A91">
        <w:t xml:space="preserve">. </w:t>
      </w:r>
      <w:r w:rsidR="0082756F" w:rsidRPr="00A319B0">
        <w:rPr>
          <w:b/>
          <w:bCs/>
        </w:rPr>
        <w:t>Create</w:t>
      </w:r>
      <w:r w:rsidR="0082756F">
        <w:t xml:space="preserve"> a</w:t>
      </w:r>
      <w:r w:rsidR="000E753D">
        <w:t xml:space="preserve"> new</w:t>
      </w:r>
      <w:r w:rsidR="0082756F">
        <w:t xml:space="preserve"> repository called </w:t>
      </w:r>
      <w:r w:rsidR="00A319B0" w:rsidRPr="00A319B0">
        <w:rPr>
          <w:b/>
          <w:bCs/>
        </w:rPr>
        <w:t>"</w:t>
      </w:r>
      <w:r w:rsidR="0082756F" w:rsidRPr="002659F1">
        <w:rPr>
          <w:b/>
          <w:i/>
        </w:rPr>
        <w:t>IntroToProg-Python</w:t>
      </w:r>
      <w:r w:rsidR="002659F1" w:rsidRPr="002659F1">
        <w:rPr>
          <w:b/>
          <w:i/>
          <w:color w:val="FF0000"/>
        </w:rPr>
        <w:t>-Mod0</w:t>
      </w:r>
      <w:r w:rsidR="000E753D">
        <w:rPr>
          <w:b/>
          <w:i/>
          <w:color w:val="FF0000"/>
        </w:rPr>
        <w:t>8</w:t>
      </w:r>
      <w:r w:rsidR="00A319B0">
        <w:rPr>
          <w:b/>
          <w:i/>
        </w:rPr>
        <w:t xml:space="preserve">" </w:t>
      </w:r>
      <w:r w:rsidR="00F376CE">
        <w:rPr>
          <w:b/>
          <w:i/>
        </w:rPr>
        <w:t xml:space="preserve">on your local computer. </w:t>
      </w:r>
      <w:r w:rsidR="008B12D7">
        <w:rPr>
          <w:b/>
          <w:i/>
        </w:rPr>
        <w:t xml:space="preserve">Creating a repository this way </w:t>
      </w:r>
      <w:r w:rsidR="00F376CE">
        <w:rPr>
          <w:b/>
          <w:i/>
        </w:rPr>
        <w:t>create</w:t>
      </w:r>
      <w:r w:rsidR="008B12D7">
        <w:rPr>
          <w:b/>
          <w:i/>
        </w:rPr>
        <w:t>s</w:t>
      </w:r>
      <w:r w:rsidR="00F376CE">
        <w:rPr>
          <w:b/>
          <w:i/>
        </w:rPr>
        <w:t xml:space="preserve"> a new GitHub folder on your computer</w:t>
      </w:r>
      <w:r w:rsidR="00482825">
        <w:rPr>
          <w:b/>
          <w:i/>
        </w:rPr>
        <w:t xml:space="preserve"> (Figure 2)</w:t>
      </w:r>
      <w:r w:rsidR="00F376CE">
        <w:rPr>
          <w:b/>
          <w:i/>
        </w:rPr>
        <w:t>.</w:t>
      </w:r>
    </w:p>
    <w:p w14:paraId="54CE99F4" w14:textId="77777777" w:rsidR="00D73CE3" w:rsidRDefault="00D73CE3" w:rsidP="00D73CE3">
      <w:pPr>
        <w:pStyle w:val="NoSpacing"/>
      </w:pPr>
    </w:p>
    <w:p w14:paraId="42B603CA" w14:textId="5261E3E0" w:rsidR="000E753D" w:rsidRDefault="000E753D" w:rsidP="00D73CE3">
      <w:pPr>
        <w:pStyle w:val="NoSpacing"/>
      </w:pPr>
      <w:r>
        <w:rPr>
          <w:noProof/>
        </w:rPr>
        <w:drawing>
          <wp:inline distT="0" distB="0" distL="0" distR="0" wp14:anchorId="5A8F0C74" wp14:editId="3582072F">
            <wp:extent cx="5608955" cy="3704492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25883" cy="37817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36098C" w14:textId="3235BACC" w:rsidR="00F376CE" w:rsidRDefault="00F376CE" w:rsidP="00D73CE3">
      <w:pPr>
        <w:pStyle w:val="NoSpacing"/>
      </w:pPr>
      <w:r>
        <w:t>Figure 2. Creating a new local repository</w:t>
      </w:r>
    </w:p>
    <w:p w14:paraId="524BF542" w14:textId="77777777" w:rsidR="008B12D7" w:rsidRDefault="008B12D7" w:rsidP="00D73CE3">
      <w:pPr>
        <w:pStyle w:val="NoSpacing"/>
      </w:pPr>
    </w:p>
    <w:p w14:paraId="3EDB36EB" w14:textId="10D1FAD6" w:rsidR="00F376CE" w:rsidRDefault="00D73CE3" w:rsidP="0082756F">
      <w:r>
        <w:t>d</w:t>
      </w:r>
      <w:r w:rsidR="00F376CE">
        <w:t xml:space="preserve">. </w:t>
      </w:r>
      <w:r w:rsidR="00F376CE" w:rsidRPr="00482825">
        <w:rPr>
          <w:b/>
          <w:bCs/>
        </w:rPr>
        <w:t>Copy</w:t>
      </w:r>
      <w:r w:rsidR="00F376CE">
        <w:t xml:space="preserve"> your Python script and knowledge document </w:t>
      </w:r>
      <w:r w:rsidR="00F376CE" w:rsidRPr="00482825">
        <w:rPr>
          <w:b/>
          <w:bCs/>
        </w:rPr>
        <w:t>into the local GitHub repository folder</w:t>
      </w:r>
      <w:r w:rsidR="00482825">
        <w:rPr>
          <w:b/>
          <w:bCs/>
        </w:rPr>
        <w:t xml:space="preserve"> (Figure 3)</w:t>
      </w:r>
      <w:r w:rsidR="00F376CE">
        <w:t>.</w:t>
      </w:r>
    </w:p>
    <w:p w14:paraId="6F9A0732" w14:textId="769FA1A1" w:rsidR="00F376CE" w:rsidRDefault="00F376CE" w:rsidP="00F376CE">
      <w:pPr>
        <w:pStyle w:val="NoSpacing"/>
      </w:pPr>
      <w:r>
        <w:rPr>
          <w:noProof/>
        </w:rPr>
        <w:drawing>
          <wp:inline distT="0" distB="0" distL="0" distR="0" wp14:anchorId="09E2C95A" wp14:editId="4D60F532">
            <wp:extent cx="5351585" cy="2273282"/>
            <wp:effectExtent l="0" t="0" r="1905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502987" cy="23375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088902" w14:textId="26953133" w:rsidR="00F376CE" w:rsidRDefault="00F376CE" w:rsidP="00F376CE">
      <w:pPr>
        <w:pStyle w:val="NoSpacing"/>
      </w:pPr>
      <w:r>
        <w:t>Figure 3. Copying files into your local repository folder</w:t>
      </w:r>
    </w:p>
    <w:p w14:paraId="448D3869" w14:textId="77777777" w:rsidR="00F376CE" w:rsidRDefault="00F376CE" w:rsidP="00F376CE">
      <w:pPr>
        <w:pStyle w:val="NoSpacing"/>
      </w:pPr>
    </w:p>
    <w:p w14:paraId="3FC133E7" w14:textId="442E92CF" w:rsidR="00482825" w:rsidRPr="008B12D7" w:rsidRDefault="00482825" w:rsidP="00482825">
      <w:pPr>
        <w:rPr>
          <w:i/>
          <w:iCs/>
          <w:noProof/>
        </w:rPr>
      </w:pPr>
      <w:r w:rsidRPr="008B12D7">
        <w:rPr>
          <w:b/>
          <w:i/>
          <w:iCs/>
          <w:color w:val="FF0000"/>
        </w:rPr>
        <w:t>Important</w:t>
      </w:r>
      <w:r w:rsidRPr="008B12D7">
        <w:rPr>
          <w:b/>
          <w:i/>
          <w:iCs/>
        </w:rPr>
        <w:t>: You are creating a new GitHub repository for assignment 8. Using a different repository gives you practice managing multiple repositories and is part of the assignment.</w:t>
      </w:r>
    </w:p>
    <w:p w14:paraId="785E6C3D" w14:textId="1DA00CFB" w:rsidR="00F376CE" w:rsidRDefault="00D73CE3" w:rsidP="0082756F">
      <w:r>
        <w:lastRenderedPageBreak/>
        <w:t>e</w:t>
      </w:r>
      <w:r w:rsidR="00F376CE">
        <w:t xml:space="preserve">. </w:t>
      </w:r>
      <w:r w:rsidR="00F376CE" w:rsidRPr="00482825">
        <w:rPr>
          <w:b/>
          <w:bCs/>
        </w:rPr>
        <w:t>Review</w:t>
      </w:r>
      <w:r w:rsidR="00F376CE">
        <w:t xml:space="preserve"> the changes in GitHub Desktop</w:t>
      </w:r>
      <w:r w:rsidR="00482825">
        <w:t xml:space="preserve">, </w:t>
      </w:r>
      <w:r w:rsidR="00482825" w:rsidRPr="00482825">
        <w:rPr>
          <w:b/>
          <w:bCs/>
        </w:rPr>
        <w:t>add a title and description</w:t>
      </w:r>
      <w:r w:rsidR="00482825">
        <w:t xml:space="preserve"> of the change, then </w:t>
      </w:r>
      <w:r w:rsidR="00482825" w:rsidRPr="00482825">
        <w:rPr>
          <w:b/>
          <w:bCs/>
        </w:rPr>
        <w:t>click</w:t>
      </w:r>
      <w:r w:rsidR="00482825">
        <w:t xml:space="preserve"> the "</w:t>
      </w:r>
      <w:r w:rsidR="00482825" w:rsidRPr="00482825">
        <w:rPr>
          <w:b/>
          <w:bCs/>
        </w:rPr>
        <w:t>Commit to master</w:t>
      </w:r>
      <w:r w:rsidR="00482825">
        <w:t>" button to finalize the change (Figure 4).</w:t>
      </w:r>
    </w:p>
    <w:p w14:paraId="5468FA0E" w14:textId="5EFB51BC" w:rsidR="00F376CE" w:rsidRDefault="00F376CE" w:rsidP="00F376CE">
      <w:pPr>
        <w:pStyle w:val="NoSpacing"/>
      </w:pPr>
      <w:r>
        <w:rPr>
          <w:noProof/>
        </w:rPr>
        <w:drawing>
          <wp:inline distT="0" distB="0" distL="0" distR="0" wp14:anchorId="6C7026AB" wp14:editId="2CAE8EED">
            <wp:extent cx="5134130" cy="2609850"/>
            <wp:effectExtent l="0" t="0" r="9525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98154" cy="264239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EF47958" w14:textId="6758918C" w:rsidR="00F376CE" w:rsidRDefault="00F376CE" w:rsidP="00F376CE">
      <w:pPr>
        <w:pStyle w:val="NoSpacing"/>
      </w:pPr>
      <w:r>
        <w:t>Figure 4. The changes shown in GitHub Desktop</w:t>
      </w:r>
    </w:p>
    <w:p w14:paraId="4BD49747" w14:textId="77777777" w:rsidR="00F376CE" w:rsidRDefault="00F376CE" w:rsidP="00F376CE">
      <w:pPr>
        <w:pStyle w:val="NoSpacing"/>
      </w:pPr>
    </w:p>
    <w:p w14:paraId="32A96B64" w14:textId="560BC775" w:rsidR="0082756F" w:rsidRDefault="00D73CE3" w:rsidP="0082756F">
      <w:r>
        <w:t>f</w:t>
      </w:r>
      <w:r w:rsidR="00A319B0">
        <w:t>.</w:t>
      </w:r>
      <w:r w:rsidR="0082756F">
        <w:t xml:space="preserve"> </w:t>
      </w:r>
      <w:r w:rsidR="0082756F" w:rsidRPr="002659F1">
        <w:rPr>
          <w:b/>
          <w:bCs/>
        </w:rPr>
        <w:t>Upload</w:t>
      </w:r>
      <w:r w:rsidR="0082756F">
        <w:t xml:space="preserve"> </w:t>
      </w:r>
      <w:r w:rsidR="00A319B0">
        <w:t xml:space="preserve">both of your </w:t>
      </w:r>
      <w:r w:rsidR="0082756F">
        <w:t>file</w:t>
      </w:r>
      <w:r w:rsidR="00A319B0">
        <w:t>s</w:t>
      </w:r>
      <w:r w:rsidR="0082756F">
        <w:t xml:space="preserve"> to the repository</w:t>
      </w:r>
      <w:r w:rsidR="000E753D">
        <w:t xml:space="preserve"> using GitHub Desktop</w:t>
      </w:r>
      <w:r w:rsidR="00482825">
        <w:t>'s "Push origin" button (Figure 5)</w:t>
      </w:r>
      <w:r w:rsidR="00A319B0">
        <w:t>.</w:t>
      </w:r>
      <w:r w:rsidR="0082756F">
        <w:t xml:space="preserve"> </w:t>
      </w:r>
    </w:p>
    <w:p w14:paraId="34062E2F" w14:textId="17D8E2FC" w:rsidR="00F376CE" w:rsidRPr="00482825" w:rsidRDefault="00482825" w:rsidP="00482825">
      <w:pPr>
        <w:pStyle w:val="NoSpacing"/>
      </w:pPr>
      <w:r w:rsidRPr="00482825">
        <w:rPr>
          <w:noProof/>
        </w:rPr>
        <w:drawing>
          <wp:inline distT="0" distB="0" distL="0" distR="0" wp14:anchorId="5E864DF5" wp14:editId="518117F4">
            <wp:extent cx="3553461" cy="750277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619722" cy="7642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889C2F" w14:textId="06490B99" w:rsidR="00482825" w:rsidRPr="00482825" w:rsidRDefault="00482825" w:rsidP="00482825">
      <w:pPr>
        <w:pStyle w:val="NoSpacing"/>
      </w:pPr>
      <w:r w:rsidRPr="00482825">
        <w:t>Figure 5. Uploading files with the "Push origin" button</w:t>
      </w:r>
    </w:p>
    <w:p w14:paraId="7371A710" w14:textId="77777777" w:rsidR="00DA6B81" w:rsidRDefault="00DA6B81" w:rsidP="002659F1">
      <w:pPr>
        <w:rPr>
          <w:noProof/>
        </w:rPr>
      </w:pPr>
    </w:p>
    <w:p w14:paraId="1AEDC253" w14:textId="7746D54B" w:rsidR="002659F1" w:rsidRDefault="00D73CE3" w:rsidP="002659F1">
      <w:pPr>
        <w:rPr>
          <w:b/>
          <w:color w:val="FF0000"/>
        </w:rPr>
      </w:pPr>
      <w:r>
        <w:rPr>
          <w:noProof/>
        </w:rPr>
        <w:t>g</w:t>
      </w:r>
      <w:r w:rsidR="00A319B0">
        <w:rPr>
          <w:noProof/>
        </w:rPr>
        <w:t xml:space="preserve">. </w:t>
      </w:r>
      <w:r w:rsidR="00482825">
        <w:rPr>
          <w:b/>
          <w:bCs/>
          <w:noProof/>
        </w:rPr>
        <w:t xml:space="preserve">Navigate to the GitHub website, login, and verify </w:t>
      </w:r>
      <w:r w:rsidR="00482825" w:rsidRPr="00482825">
        <w:rPr>
          <w:noProof/>
        </w:rPr>
        <w:t>that the new repository and your files are there</w:t>
      </w:r>
      <w:r w:rsidR="00482825">
        <w:rPr>
          <w:noProof/>
        </w:rPr>
        <w:t xml:space="preserve"> (Figure 6)</w:t>
      </w:r>
      <w:r w:rsidR="00A319B0" w:rsidRPr="00482825">
        <w:rPr>
          <w:noProof/>
        </w:rPr>
        <w:t>.</w:t>
      </w:r>
      <w:r w:rsidR="002659F1" w:rsidRPr="002659F1">
        <w:rPr>
          <w:b/>
          <w:color w:val="FF0000"/>
        </w:rPr>
        <w:t xml:space="preserve"> </w:t>
      </w:r>
    </w:p>
    <w:p w14:paraId="659C8914" w14:textId="15117DCB" w:rsidR="00482825" w:rsidRDefault="00482825" w:rsidP="00482825">
      <w:pPr>
        <w:pStyle w:val="NoSpacing"/>
        <w:rPr>
          <w:color w:val="FF0000"/>
        </w:rPr>
      </w:pPr>
      <w:r>
        <w:rPr>
          <w:noProof/>
        </w:rPr>
        <w:drawing>
          <wp:inline distT="0" distB="0" distL="0" distR="0" wp14:anchorId="6413AEFB" wp14:editId="7D482B98">
            <wp:extent cx="3076575" cy="2519074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164283" cy="25908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138DEA" w14:textId="12DDD6BC" w:rsidR="00482825" w:rsidRDefault="00482825" w:rsidP="00482825">
      <w:pPr>
        <w:pStyle w:val="NoSpacing"/>
        <w:rPr>
          <w:noProof/>
        </w:rPr>
      </w:pPr>
      <w:r w:rsidRPr="00482825">
        <w:t xml:space="preserve">Figure 6. </w:t>
      </w:r>
      <w:r w:rsidRPr="00482825">
        <w:rPr>
          <w:bCs/>
          <w:noProof/>
        </w:rPr>
        <w:t>verif</w:t>
      </w:r>
      <w:r w:rsidR="00D73CE3">
        <w:rPr>
          <w:bCs/>
          <w:noProof/>
        </w:rPr>
        <w:t>y</w:t>
      </w:r>
      <w:r w:rsidRPr="00482825">
        <w:rPr>
          <w:bCs/>
          <w:noProof/>
        </w:rPr>
        <w:t xml:space="preserve">ing </w:t>
      </w:r>
      <w:r w:rsidRPr="00482825">
        <w:rPr>
          <w:noProof/>
        </w:rPr>
        <w:t>the new repository and files</w:t>
      </w:r>
    </w:p>
    <w:p w14:paraId="3C4B88E6" w14:textId="40AF119E" w:rsidR="002659F1" w:rsidRDefault="002659F1" w:rsidP="002659F1">
      <w:pPr>
        <w:pStyle w:val="Heading2"/>
      </w:pPr>
      <w:r>
        <w:lastRenderedPageBreak/>
        <w:t xml:space="preserve">Step </w:t>
      </w:r>
      <w:r w:rsidR="00D73CE3">
        <w:t>8</w:t>
      </w:r>
      <w:r>
        <w:t xml:space="preserve"> - </w:t>
      </w:r>
      <w:r w:rsidR="00482825">
        <w:t>Create a GitHub Webpage (</w:t>
      </w:r>
      <w:r w:rsidR="00482825" w:rsidRPr="00F2102F">
        <w:rPr>
          <w:u w:val="single"/>
        </w:rPr>
        <w:t>OPTIONAL</w:t>
      </w:r>
      <w:r w:rsidR="00482825">
        <w:t xml:space="preserve">) </w:t>
      </w:r>
    </w:p>
    <w:p w14:paraId="2A2DD668" w14:textId="1A861A47" w:rsidR="00C52A6A" w:rsidRPr="00F2102F" w:rsidRDefault="00F2102F" w:rsidP="00447E57">
      <w:r>
        <w:t xml:space="preserve">If you would like to show your work on the Internet, feel free </w:t>
      </w:r>
      <w:r w:rsidR="002659F1">
        <w:t xml:space="preserve">to </w:t>
      </w:r>
      <w:r w:rsidR="002659F1" w:rsidRPr="00F2102F">
        <w:t>add a GitHub webpage to your repository</w:t>
      </w:r>
      <w:r w:rsidR="00D73CE3">
        <w:t>,</w:t>
      </w:r>
      <w:r w:rsidRPr="00F2102F">
        <w:t xml:space="preserve"> as you did in module 7.</w:t>
      </w:r>
    </w:p>
    <w:p w14:paraId="01CE679F" w14:textId="186C9C1B" w:rsidR="00464282" w:rsidRPr="00464282" w:rsidRDefault="00AA161C" w:rsidP="00AA161C">
      <w:pPr>
        <w:pStyle w:val="Heading2"/>
      </w:pPr>
      <w:r>
        <w:t xml:space="preserve">Step </w:t>
      </w:r>
      <w:r w:rsidR="00D73CE3">
        <w:t>9</w:t>
      </w:r>
      <w:r>
        <w:t xml:space="preserve"> - </w:t>
      </w:r>
      <w:r w:rsidR="005248E3">
        <w:t>Post a Link to GitHub</w:t>
      </w:r>
    </w:p>
    <w:p w14:paraId="76DE9675" w14:textId="35801547" w:rsidR="00A62FF2" w:rsidRPr="00A36684" w:rsidRDefault="005248E3" w:rsidP="00F2102F">
      <w:pPr>
        <w:rPr>
          <w:i/>
          <w:iCs/>
        </w:rPr>
      </w:pPr>
      <w:r>
        <w:rPr>
          <w:noProof/>
        </w:rPr>
        <w:t xml:space="preserve">You </w:t>
      </w:r>
      <w:r w:rsidR="00F2102F">
        <w:rPr>
          <w:noProof/>
        </w:rPr>
        <w:t xml:space="preserve">do </w:t>
      </w:r>
      <w:r w:rsidR="00F2102F" w:rsidRPr="00F2102F">
        <w:rPr>
          <w:noProof/>
          <w:u w:val="single"/>
        </w:rPr>
        <w:t>not</w:t>
      </w:r>
      <w:r w:rsidR="00F2102F">
        <w:rPr>
          <w:noProof/>
        </w:rPr>
        <w:t xml:space="preserve"> </w:t>
      </w:r>
      <w:r w:rsidR="002659F1">
        <w:rPr>
          <w:noProof/>
        </w:rPr>
        <w:t>need to</w:t>
      </w:r>
      <w:r>
        <w:rPr>
          <w:noProof/>
        </w:rPr>
        <w:t xml:space="preserve"> share your work using the Canvas discussion board</w:t>
      </w:r>
      <w:r w:rsidR="00F2102F">
        <w:rPr>
          <w:noProof/>
        </w:rPr>
        <w:t xml:space="preserve"> this time</w:t>
      </w:r>
      <w:r>
        <w:rPr>
          <w:noProof/>
        </w:rPr>
        <w:t>.</w:t>
      </w:r>
      <w:r w:rsidR="00541C81">
        <w:rPr>
          <w:noProof/>
        </w:rPr>
        <w:t xml:space="preserve"> However, </w:t>
      </w:r>
      <w:r w:rsidR="00541C81" w:rsidRPr="00541C81">
        <w:rPr>
          <w:b/>
          <w:bCs/>
          <w:i/>
          <w:iCs/>
          <w:noProof/>
        </w:rPr>
        <w:t>p</w:t>
      </w:r>
      <w:r w:rsidR="00A62FF2" w:rsidRPr="00541C81">
        <w:rPr>
          <w:b/>
          <w:bCs/>
          <w:i/>
          <w:iCs/>
        </w:rPr>
        <w:t xml:space="preserve">lease copy and paste the URL for your GitHub </w:t>
      </w:r>
      <w:r w:rsidR="00541C81" w:rsidRPr="00541C81">
        <w:rPr>
          <w:b/>
          <w:bCs/>
          <w:i/>
          <w:iCs/>
        </w:rPr>
        <w:t>repository</w:t>
      </w:r>
      <w:r w:rsidR="00A62FF2" w:rsidRPr="00541C81">
        <w:rPr>
          <w:b/>
          <w:bCs/>
          <w:i/>
          <w:iCs/>
        </w:rPr>
        <w:t xml:space="preserve"> into your MS Word knowledge document</w:t>
      </w:r>
      <w:r w:rsidR="00A62FF2">
        <w:rPr>
          <w:i/>
          <w:iCs/>
        </w:rPr>
        <w:t xml:space="preserve"> (Figure </w:t>
      </w:r>
      <w:r w:rsidR="00F2102F">
        <w:rPr>
          <w:i/>
          <w:iCs/>
        </w:rPr>
        <w:t>7</w:t>
      </w:r>
      <w:r w:rsidR="00A62FF2">
        <w:rPr>
          <w:i/>
          <w:iCs/>
        </w:rPr>
        <w:t>)</w:t>
      </w:r>
      <w:r w:rsidR="00A62FF2" w:rsidRPr="00A36684">
        <w:rPr>
          <w:i/>
          <w:iCs/>
        </w:rPr>
        <w:t xml:space="preserve">. </w:t>
      </w:r>
      <w:r w:rsidR="00D73CE3">
        <w:rPr>
          <w:i/>
          <w:iCs/>
        </w:rPr>
        <w:t>Having t</w:t>
      </w:r>
      <w:r w:rsidR="00A62FF2" w:rsidRPr="00A36684">
        <w:rPr>
          <w:i/>
          <w:iCs/>
        </w:rPr>
        <w:t xml:space="preserve">his </w:t>
      </w:r>
      <w:r w:rsidR="00D73CE3">
        <w:rPr>
          <w:i/>
          <w:iCs/>
        </w:rPr>
        <w:t xml:space="preserve">link in the Word document </w:t>
      </w:r>
      <w:r w:rsidR="00A62FF2" w:rsidRPr="00A36684">
        <w:rPr>
          <w:i/>
          <w:iCs/>
        </w:rPr>
        <w:t>make grading a lot easier and is a big help!</w:t>
      </w:r>
    </w:p>
    <w:p w14:paraId="0DE68FA7" w14:textId="77777777" w:rsidR="00F2102F" w:rsidRDefault="00A62FF2" w:rsidP="00F2102F">
      <w:r>
        <w:rPr>
          <w:noProof/>
        </w:rPr>
        <w:drawing>
          <wp:inline distT="0" distB="0" distL="0" distR="0" wp14:anchorId="648AB0A3" wp14:editId="37A74BE2">
            <wp:extent cx="3646778" cy="1407959"/>
            <wp:effectExtent l="0" t="0" r="0" b="190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774901" cy="1457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8FE682" w14:textId="26870B83" w:rsidR="00A62FF2" w:rsidRDefault="00A62FF2" w:rsidP="00F2102F">
      <w:r>
        <w:t xml:space="preserve">Figure </w:t>
      </w:r>
      <w:r w:rsidR="00F2102F">
        <w:t>7</w:t>
      </w:r>
      <w:r>
        <w:t xml:space="preserve">. Adding your GitHub URL to your </w:t>
      </w:r>
      <w:r w:rsidR="00F2102F" w:rsidRPr="00A36684">
        <w:rPr>
          <w:i/>
          <w:iCs/>
        </w:rPr>
        <w:t xml:space="preserve">knowledge </w:t>
      </w:r>
      <w:r>
        <w:t>document</w:t>
      </w:r>
    </w:p>
    <w:p w14:paraId="35463648" w14:textId="0DBD2454" w:rsidR="00A12B35" w:rsidRDefault="00A12B35" w:rsidP="00A12B35">
      <w:pPr>
        <w:pStyle w:val="Heading2"/>
      </w:pPr>
      <w:r>
        <w:t xml:space="preserve">Step </w:t>
      </w:r>
      <w:r w:rsidR="002659F1">
        <w:t>1</w:t>
      </w:r>
      <w:r w:rsidR="00D73CE3">
        <w:t>0</w:t>
      </w:r>
      <w:r w:rsidR="00CB06E3">
        <w:t xml:space="preserve"> - </w:t>
      </w:r>
      <w:r>
        <w:t>Submit your work</w:t>
      </w:r>
    </w:p>
    <w:p w14:paraId="619D316F" w14:textId="4BC16816" w:rsidR="00A12B35" w:rsidRDefault="00F2102F" w:rsidP="00A12B35">
      <w:r>
        <w:rPr>
          <w:b/>
          <w:bCs/>
        </w:rPr>
        <w:t>S</w:t>
      </w:r>
      <w:r w:rsidR="00A319B0" w:rsidRPr="00315574">
        <w:rPr>
          <w:b/>
          <w:bCs/>
        </w:rPr>
        <w:t xml:space="preserve">ubmit </w:t>
      </w:r>
      <w:r w:rsidR="00315574">
        <w:rPr>
          <w:b/>
          <w:bCs/>
        </w:rPr>
        <w:t>your Python script and Word document</w:t>
      </w:r>
      <w:r w:rsidR="00A319B0" w:rsidRPr="00315574">
        <w:rPr>
          <w:b/>
          <w:bCs/>
        </w:rPr>
        <w:t xml:space="preserve"> as a Canvas assignment</w:t>
      </w:r>
      <w:r w:rsidR="00A319B0">
        <w:t xml:space="preserve"> for grading. So, </w:t>
      </w:r>
      <w:r w:rsidR="00A12B35">
        <w:t xml:space="preserve">place your document </w:t>
      </w:r>
      <w:r w:rsidR="00A319B0">
        <w:t>and</w:t>
      </w:r>
      <w:r w:rsidR="00A12B35">
        <w:t xml:space="preserve"> python script in the Assignment0</w:t>
      </w:r>
      <w:r>
        <w:t>8</w:t>
      </w:r>
      <w:r w:rsidR="00A12B35">
        <w:t xml:space="preserve"> folder. Zip this folder into a “.zip” file, then upload the</w:t>
      </w:r>
      <w:r w:rsidR="00A319B0">
        <w:t xml:space="preserve"> .zip</w:t>
      </w:r>
      <w:r w:rsidR="00A12B35">
        <w:t xml:space="preserve"> file to the class assignment page.</w:t>
      </w:r>
    </w:p>
    <w:p w14:paraId="1A11A130" w14:textId="77777777" w:rsidR="00675AA1" w:rsidRDefault="004B5A91" w:rsidP="004B5A91">
      <w:pPr>
        <w:rPr>
          <w:i/>
          <w:noProof/>
        </w:rPr>
      </w:pPr>
      <w:bookmarkStart w:id="2" w:name="_Hlk532303168"/>
      <w:r>
        <w:rPr>
          <w:b/>
          <w:i/>
          <w:noProof/>
        </w:rPr>
        <w:t>I</w:t>
      </w:r>
      <w:r w:rsidRPr="008F3878">
        <w:rPr>
          <w:b/>
          <w:i/>
          <w:noProof/>
        </w:rPr>
        <w:t>mportant:</w:t>
      </w:r>
      <w:r w:rsidRPr="008F3878">
        <w:rPr>
          <w:i/>
          <w:noProof/>
        </w:rPr>
        <w:t xml:space="preserve"> </w:t>
      </w:r>
    </w:p>
    <w:p w14:paraId="6D4B5D68" w14:textId="7A6BA7A9" w:rsidR="004B5A91" w:rsidRDefault="00675AA1" w:rsidP="004B5A91">
      <w:pPr>
        <w:rPr>
          <w:i/>
          <w:noProof/>
        </w:rPr>
      </w:pPr>
      <w:r>
        <w:rPr>
          <w:i/>
          <w:noProof/>
        </w:rPr>
        <w:t xml:space="preserve">1. </w:t>
      </w:r>
      <w:r w:rsidR="00C334B9" w:rsidRPr="00C334B9">
        <w:rPr>
          <w:b/>
          <w:bCs/>
          <w:i/>
          <w:noProof/>
        </w:rPr>
        <w:t>U</w:t>
      </w:r>
      <w:r w:rsidR="004B5A91" w:rsidRPr="00C334B9">
        <w:rPr>
          <w:b/>
          <w:bCs/>
          <w:i/>
          <w:noProof/>
        </w:rPr>
        <w:t>pload</w:t>
      </w:r>
      <w:r w:rsidR="004B5A91" w:rsidRPr="008F3878">
        <w:rPr>
          <w:i/>
          <w:noProof/>
        </w:rPr>
        <w:t xml:space="preserve"> your </w:t>
      </w:r>
      <w:r>
        <w:rPr>
          <w:i/>
          <w:noProof/>
        </w:rPr>
        <w:t>work</w:t>
      </w:r>
      <w:r w:rsidR="004B5A91" w:rsidRPr="008F3878">
        <w:rPr>
          <w:i/>
          <w:noProof/>
        </w:rPr>
        <w:t xml:space="preserve"> </w:t>
      </w:r>
      <w:r w:rsidR="00C334B9" w:rsidRPr="00C334B9">
        <w:rPr>
          <w:b/>
          <w:bCs/>
          <w:i/>
          <w:noProof/>
        </w:rPr>
        <w:t xml:space="preserve">to </w:t>
      </w:r>
      <w:r w:rsidR="004B5A91" w:rsidRPr="00C334B9">
        <w:rPr>
          <w:b/>
          <w:bCs/>
          <w:i/>
          <w:noProof/>
        </w:rPr>
        <w:t>the Canvas</w:t>
      </w:r>
      <w:r w:rsidR="004B5A91" w:rsidRPr="008F3878">
        <w:rPr>
          <w:i/>
          <w:noProof/>
        </w:rPr>
        <w:t xml:space="preserve"> </w:t>
      </w:r>
      <w:r w:rsidR="004B5A91">
        <w:rPr>
          <w:i/>
          <w:noProof/>
        </w:rPr>
        <w:t>a</w:t>
      </w:r>
      <w:r w:rsidR="004B5A91" w:rsidRPr="008F3878">
        <w:rPr>
          <w:i/>
          <w:noProof/>
        </w:rPr>
        <w:t xml:space="preserve">ssignment’s </w:t>
      </w:r>
      <w:r w:rsidR="00C334B9">
        <w:rPr>
          <w:i/>
          <w:noProof/>
        </w:rPr>
        <w:t xml:space="preserve">as a </w:t>
      </w:r>
      <w:r w:rsidR="004B5A91" w:rsidRPr="00C334B9">
        <w:rPr>
          <w:b/>
          <w:bCs/>
          <w:i/>
          <w:noProof/>
        </w:rPr>
        <w:t>Zip file</w:t>
      </w:r>
      <w:r w:rsidR="004B5A91" w:rsidRPr="008F3878">
        <w:rPr>
          <w:i/>
          <w:noProof/>
        </w:rPr>
        <w:t>.</w:t>
      </w:r>
    </w:p>
    <w:p w14:paraId="39678A4E" w14:textId="0F0BF156" w:rsidR="00675AA1" w:rsidRDefault="00675AA1" w:rsidP="004B5A91">
      <w:pPr>
        <w:rPr>
          <w:i/>
          <w:noProof/>
        </w:rPr>
      </w:pPr>
      <w:r>
        <w:rPr>
          <w:i/>
          <w:noProof/>
        </w:rPr>
        <w:t>2.</w:t>
      </w:r>
      <w:r w:rsidR="00C334B9">
        <w:rPr>
          <w:i/>
          <w:noProof/>
        </w:rPr>
        <w:t xml:space="preserve"> </w:t>
      </w:r>
      <w:r w:rsidRPr="00C334B9">
        <w:rPr>
          <w:b/>
          <w:bCs/>
          <w:i/>
          <w:noProof/>
        </w:rPr>
        <w:t>Post</w:t>
      </w:r>
      <w:r>
        <w:rPr>
          <w:i/>
          <w:noProof/>
        </w:rPr>
        <w:t xml:space="preserve"> a link to your GitHub site </w:t>
      </w:r>
      <w:r w:rsidRPr="00C334B9">
        <w:rPr>
          <w:b/>
          <w:bCs/>
          <w:i/>
          <w:noProof/>
        </w:rPr>
        <w:t>on the</w:t>
      </w:r>
      <w:r>
        <w:rPr>
          <w:i/>
          <w:noProof/>
        </w:rPr>
        <w:t xml:space="preserve"> </w:t>
      </w:r>
      <w:r w:rsidRPr="00C334B9">
        <w:rPr>
          <w:b/>
          <w:bCs/>
          <w:i/>
          <w:noProof/>
        </w:rPr>
        <w:t>assignment textbox</w:t>
      </w:r>
      <w:r>
        <w:rPr>
          <w:i/>
          <w:noProof/>
        </w:rPr>
        <w:t>.</w:t>
      </w:r>
    </w:p>
    <w:p w14:paraId="6139A8E5" w14:textId="4828DCF5" w:rsidR="00675AA1" w:rsidRDefault="00675AA1" w:rsidP="00A62FF2">
      <w:pPr>
        <w:pStyle w:val="NoSpacing"/>
        <w:rPr>
          <w:noProof/>
        </w:rPr>
      </w:pPr>
      <w:r>
        <w:rPr>
          <w:noProof/>
        </w:rPr>
        <w:drawing>
          <wp:inline distT="0" distB="0" distL="0" distR="0" wp14:anchorId="1E99596E" wp14:editId="719D965D">
            <wp:extent cx="5194300" cy="1698691"/>
            <wp:effectExtent l="0" t="0" r="635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214091" cy="1705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B1738D" w14:textId="31789E12" w:rsidR="00A62FF2" w:rsidRDefault="00A62FF2" w:rsidP="00A62FF2">
      <w:pPr>
        <w:pStyle w:val="NoSpacing"/>
        <w:rPr>
          <w:i/>
          <w:noProof/>
        </w:rPr>
      </w:pPr>
      <w:r>
        <w:t xml:space="preserve">Figure </w:t>
      </w:r>
      <w:r w:rsidR="00F2102F">
        <w:t>8</w:t>
      </w:r>
      <w:r>
        <w:t>. Posting your zip file to Canvas</w:t>
      </w:r>
    </w:p>
    <w:bookmarkEnd w:id="2"/>
    <w:p w14:paraId="630717BF" w14:textId="77777777" w:rsidR="00A62FF2" w:rsidRDefault="00A62FF2" w:rsidP="00A62FF2">
      <w:pPr>
        <w:pStyle w:val="NoSpacing"/>
        <w:rPr>
          <w:rStyle w:val="IntenseEmphasis"/>
        </w:rPr>
      </w:pPr>
    </w:p>
    <w:p w14:paraId="4913FBF2" w14:textId="74C6771B" w:rsidR="00F0146D" w:rsidRDefault="005248E3">
      <w:pPr>
        <w:rPr>
          <w:rFonts w:asciiTheme="majorHAnsi" w:eastAsiaTheme="majorEastAsia" w:hAnsiTheme="majorHAnsi" w:cstheme="majorBidi"/>
          <w:b/>
          <w:sz w:val="28"/>
          <w:szCs w:val="28"/>
        </w:rPr>
      </w:pPr>
      <w:r>
        <w:rPr>
          <w:rStyle w:val="IntenseEmphasis"/>
        </w:rPr>
        <w:t xml:space="preserve">Congratulations! </w:t>
      </w:r>
      <w:r w:rsidRPr="00CA4AFA">
        <w:rPr>
          <w:rStyle w:val="IntenseEmphasis"/>
        </w:rPr>
        <w:t>You are done</w:t>
      </w:r>
      <w:r w:rsidR="00C334B9">
        <w:rPr>
          <w:rStyle w:val="IntenseEmphasis"/>
        </w:rPr>
        <w:t>!</w:t>
      </w:r>
    </w:p>
    <w:sectPr w:rsidR="00F0146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7D44AF"/>
    <w:multiLevelType w:val="hybridMultilevel"/>
    <w:tmpl w:val="6BCE4386"/>
    <w:lvl w:ilvl="0" w:tplc="726618F2">
      <w:start w:val="8"/>
      <w:numFmt w:val="bullet"/>
      <w:lvlText w:val="•"/>
      <w:lvlJc w:val="left"/>
      <w:pPr>
        <w:ind w:left="1440" w:hanging="72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72374BA"/>
    <w:multiLevelType w:val="hybridMultilevel"/>
    <w:tmpl w:val="CDD4E998"/>
    <w:lvl w:ilvl="0" w:tplc="3912DFEA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8097721"/>
    <w:multiLevelType w:val="hybridMultilevel"/>
    <w:tmpl w:val="CB48026C"/>
    <w:lvl w:ilvl="0" w:tplc="3912DFEA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80D7A8E"/>
    <w:multiLevelType w:val="hybridMultilevel"/>
    <w:tmpl w:val="F54C28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FB162D"/>
    <w:multiLevelType w:val="hybridMultilevel"/>
    <w:tmpl w:val="D0B077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F026E0B"/>
    <w:multiLevelType w:val="hybridMultilevel"/>
    <w:tmpl w:val="FBD47BD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F282730"/>
    <w:multiLevelType w:val="hybridMultilevel"/>
    <w:tmpl w:val="DD083AC2"/>
    <w:lvl w:ilvl="0" w:tplc="3912DFEA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3DB6042"/>
    <w:multiLevelType w:val="hybridMultilevel"/>
    <w:tmpl w:val="5302D67E"/>
    <w:lvl w:ilvl="0" w:tplc="726618F2">
      <w:start w:val="8"/>
      <w:numFmt w:val="bullet"/>
      <w:lvlText w:val="•"/>
      <w:lvlJc w:val="left"/>
      <w:pPr>
        <w:ind w:left="1080" w:hanging="72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7E27CFE"/>
    <w:multiLevelType w:val="hybridMultilevel"/>
    <w:tmpl w:val="EBA250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7F549DA"/>
    <w:multiLevelType w:val="hybridMultilevel"/>
    <w:tmpl w:val="F7423B9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9AB76D4"/>
    <w:multiLevelType w:val="hybridMultilevel"/>
    <w:tmpl w:val="B32882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3B34852"/>
    <w:multiLevelType w:val="hybridMultilevel"/>
    <w:tmpl w:val="6D443D64"/>
    <w:lvl w:ilvl="0" w:tplc="726618F2">
      <w:start w:val="8"/>
      <w:numFmt w:val="bullet"/>
      <w:lvlText w:val="•"/>
      <w:lvlJc w:val="left"/>
      <w:pPr>
        <w:ind w:left="1080" w:hanging="720"/>
      </w:pPr>
      <w:rPr>
        <w:rFonts w:ascii="Calibri" w:eastAsiaTheme="minorEastAsia" w:hAnsi="Calibri" w:cs="Calibr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9D21418"/>
    <w:multiLevelType w:val="hybridMultilevel"/>
    <w:tmpl w:val="44C83C66"/>
    <w:lvl w:ilvl="0" w:tplc="726618F2">
      <w:start w:val="8"/>
      <w:numFmt w:val="bullet"/>
      <w:lvlText w:val="•"/>
      <w:lvlJc w:val="left"/>
      <w:pPr>
        <w:ind w:left="1080" w:hanging="72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CF9007D"/>
    <w:multiLevelType w:val="hybridMultilevel"/>
    <w:tmpl w:val="C74400D6"/>
    <w:lvl w:ilvl="0" w:tplc="726618F2">
      <w:start w:val="8"/>
      <w:numFmt w:val="bullet"/>
      <w:lvlText w:val="•"/>
      <w:lvlJc w:val="left"/>
      <w:pPr>
        <w:ind w:left="1080" w:hanging="72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D8C09D3"/>
    <w:multiLevelType w:val="hybridMultilevel"/>
    <w:tmpl w:val="13B66D1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EAA6B95"/>
    <w:multiLevelType w:val="hybridMultilevel"/>
    <w:tmpl w:val="EA6CF7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EB05C24"/>
    <w:multiLevelType w:val="hybridMultilevel"/>
    <w:tmpl w:val="27CAC384"/>
    <w:lvl w:ilvl="0" w:tplc="3912DFEA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0560F6B"/>
    <w:multiLevelType w:val="hybridMultilevel"/>
    <w:tmpl w:val="4FA046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2017B8F"/>
    <w:multiLevelType w:val="hybridMultilevel"/>
    <w:tmpl w:val="FAAE9946"/>
    <w:lvl w:ilvl="0" w:tplc="3912DFEA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28730A0"/>
    <w:multiLevelType w:val="hybridMultilevel"/>
    <w:tmpl w:val="6D4C701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5553B63"/>
    <w:multiLevelType w:val="hybridMultilevel"/>
    <w:tmpl w:val="B44EC1A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64F32AA"/>
    <w:multiLevelType w:val="hybridMultilevel"/>
    <w:tmpl w:val="E3A6D9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E9B7FD8"/>
    <w:multiLevelType w:val="hybridMultilevel"/>
    <w:tmpl w:val="C46287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21D0EAE"/>
    <w:multiLevelType w:val="hybridMultilevel"/>
    <w:tmpl w:val="D3585B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220136B"/>
    <w:multiLevelType w:val="hybridMultilevel"/>
    <w:tmpl w:val="B44EC1A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4B17F13"/>
    <w:multiLevelType w:val="hybridMultilevel"/>
    <w:tmpl w:val="93FA40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6015DBB"/>
    <w:multiLevelType w:val="hybridMultilevel"/>
    <w:tmpl w:val="546660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8CB51C7"/>
    <w:multiLevelType w:val="hybridMultilevel"/>
    <w:tmpl w:val="561031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E445148"/>
    <w:multiLevelType w:val="hybridMultilevel"/>
    <w:tmpl w:val="143A67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2445203"/>
    <w:multiLevelType w:val="hybridMultilevel"/>
    <w:tmpl w:val="16620916"/>
    <w:lvl w:ilvl="0" w:tplc="726618F2">
      <w:start w:val="8"/>
      <w:numFmt w:val="bullet"/>
      <w:lvlText w:val="•"/>
      <w:lvlJc w:val="left"/>
      <w:pPr>
        <w:ind w:left="1080" w:hanging="720"/>
      </w:pPr>
      <w:rPr>
        <w:rFonts w:ascii="Calibri" w:eastAsiaTheme="minorEastAsia" w:hAnsi="Calibri" w:cs="Calibr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BD369CC"/>
    <w:multiLevelType w:val="hybridMultilevel"/>
    <w:tmpl w:val="5058D45A"/>
    <w:lvl w:ilvl="0" w:tplc="A0428518">
      <w:numFmt w:val="bullet"/>
      <w:lvlText w:val="•"/>
      <w:lvlJc w:val="left"/>
      <w:pPr>
        <w:ind w:left="1080" w:hanging="72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C550028"/>
    <w:multiLevelType w:val="hybridMultilevel"/>
    <w:tmpl w:val="CDD4E998"/>
    <w:lvl w:ilvl="0" w:tplc="3912DFEA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D4E3D06"/>
    <w:multiLevelType w:val="hybridMultilevel"/>
    <w:tmpl w:val="86B8B6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D98651C"/>
    <w:multiLevelType w:val="hybridMultilevel"/>
    <w:tmpl w:val="3B32377C"/>
    <w:lvl w:ilvl="0" w:tplc="3912DFEA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DD33BB6"/>
    <w:multiLevelType w:val="hybridMultilevel"/>
    <w:tmpl w:val="CBC870E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E872D62"/>
    <w:multiLevelType w:val="hybridMultilevel"/>
    <w:tmpl w:val="73143760"/>
    <w:lvl w:ilvl="0" w:tplc="3912DFEA">
      <w:start w:val="1"/>
      <w:numFmt w:val="decimal"/>
      <w:lvlText w:val="%1."/>
      <w:lvlJc w:val="left"/>
      <w:pPr>
        <w:ind w:left="1440" w:hanging="72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6" w15:restartNumberingAfterBreak="0">
    <w:nsid w:val="5E913C0B"/>
    <w:multiLevelType w:val="hybridMultilevel"/>
    <w:tmpl w:val="67BC274E"/>
    <w:lvl w:ilvl="0" w:tplc="3912DFEA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BF26B41"/>
    <w:multiLevelType w:val="hybridMultilevel"/>
    <w:tmpl w:val="F1421A32"/>
    <w:lvl w:ilvl="0" w:tplc="3912DFEA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F7518D6"/>
    <w:multiLevelType w:val="hybridMultilevel"/>
    <w:tmpl w:val="4062519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034385A"/>
    <w:multiLevelType w:val="hybridMultilevel"/>
    <w:tmpl w:val="32288B98"/>
    <w:lvl w:ilvl="0" w:tplc="3912DFEA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060504D"/>
    <w:multiLevelType w:val="hybridMultilevel"/>
    <w:tmpl w:val="BF12C3D8"/>
    <w:lvl w:ilvl="0" w:tplc="0409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0F6550E"/>
    <w:multiLevelType w:val="hybridMultilevel"/>
    <w:tmpl w:val="A39C32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1CD0B27"/>
    <w:multiLevelType w:val="hybridMultilevel"/>
    <w:tmpl w:val="173CA6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25C09A1"/>
    <w:multiLevelType w:val="hybridMultilevel"/>
    <w:tmpl w:val="3A5099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3932A04"/>
    <w:multiLevelType w:val="hybridMultilevel"/>
    <w:tmpl w:val="2040B6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52E41CF"/>
    <w:multiLevelType w:val="hybridMultilevel"/>
    <w:tmpl w:val="ADD2E244"/>
    <w:lvl w:ilvl="0" w:tplc="3912DFEA">
      <w:start w:val="1"/>
      <w:numFmt w:val="decimal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6" w15:restartNumberingAfterBreak="0">
    <w:nsid w:val="79F73C6B"/>
    <w:multiLevelType w:val="hybridMultilevel"/>
    <w:tmpl w:val="9D7666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C6C7E0A"/>
    <w:multiLevelType w:val="hybridMultilevel"/>
    <w:tmpl w:val="40101058"/>
    <w:lvl w:ilvl="0" w:tplc="726618F2">
      <w:start w:val="8"/>
      <w:numFmt w:val="bullet"/>
      <w:lvlText w:val="•"/>
      <w:lvlJc w:val="left"/>
      <w:pPr>
        <w:ind w:left="1080" w:hanging="72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7FAA755A"/>
    <w:multiLevelType w:val="hybridMultilevel"/>
    <w:tmpl w:val="D592D1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1"/>
  </w:num>
  <w:num w:numId="3">
    <w:abstractNumId w:val="39"/>
  </w:num>
  <w:num w:numId="4">
    <w:abstractNumId w:val="36"/>
  </w:num>
  <w:num w:numId="5">
    <w:abstractNumId w:val="40"/>
  </w:num>
  <w:num w:numId="6">
    <w:abstractNumId w:val="16"/>
  </w:num>
  <w:num w:numId="7">
    <w:abstractNumId w:val="7"/>
  </w:num>
  <w:num w:numId="8">
    <w:abstractNumId w:val="11"/>
  </w:num>
  <w:num w:numId="9">
    <w:abstractNumId w:val="33"/>
  </w:num>
  <w:num w:numId="10">
    <w:abstractNumId w:val="2"/>
  </w:num>
  <w:num w:numId="11">
    <w:abstractNumId w:val="6"/>
  </w:num>
  <w:num w:numId="12">
    <w:abstractNumId w:val="0"/>
  </w:num>
  <w:num w:numId="13">
    <w:abstractNumId w:val="35"/>
  </w:num>
  <w:num w:numId="14">
    <w:abstractNumId w:val="45"/>
  </w:num>
  <w:num w:numId="15">
    <w:abstractNumId w:val="47"/>
  </w:num>
  <w:num w:numId="16">
    <w:abstractNumId w:val="13"/>
  </w:num>
  <w:num w:numId="17">
    <w:abstractNumId w:val="12"/>
  </w:num>
  <w:num w:numId="18">
    <w:abstractNumId w:val="18"/>
  </w:num>
  <w:num w:numId="19">
    <w:abstractNumId w:val="29"/>
  </w:num>
  <w:num w:numId="20">
    <w:abstractNumId w:val="37"/>
  </w:num>
  <w:num w:numId="21">
    <w:abstractNumId w:val="14"/>
  </w:num>
  <w:num w:numId="22">
    <w:abstractNumId w:val="48"/>
  </w:num>
  <w:num w:numId="23">
    <w:abstractNumId w:val="3"/>
  </w:num>
  <w:num w:numId="24">
    <w:abstractNumId w:val="9"/>
  </w:num>
  <w:num w:numId="25">
    <w:abstractNumId w:val="20"/>
  </w:num>
  <w:num w:numId="26">
    <w:abstractNumId w:val="24"/>
  </w:num>
  <w:num w:numId="27">
    <w:abstractNumId w:val="27"/>
  </w:num>
  <w:num w:numId="28">
    <w:abstractNumId w:val="19"/>
  </w:num>
  <w:num w:numId="29">
    <w:abstractNumId w:val="26"/>
  </w:num>
  <w:num w:numId="30">
    <w:abstractNumId w:val="23"/>
  </w:num>
  <w:num w:numId="31">
    <w:abstractNumId w:val="4"/>
  </w:num>
  <w:num w:numId="32">
    <w:abstractNumId w:val="38"/>
  </w:num>
  <w:num w:numId="33">
    <w:abstractNumId w:val="17"/>
  </w:num>
  <w:num w:numId="34">
    <w:abstractNumId w:val="44"/>
  </w:num>
  <w:num w:numId="35">
    <w:abstractNumId w:val="43"/>
  </w:num>
  <w:num w:numId="36">
    <w:abstractNumId w:val="25"/>
  </w:num>
  <w:num w:numId="37">
    <w:abstractNumId w:val="28"/>
  </w:num>
  <w:num w:numId="38">
    <w:abstractNumId w:val="21"/>
  </w:num>
  <w:num w:numId="39">
    <w:abstractNumId w:val="8"/>
  </w:num>
  <w:num w:numId="40">
    <w:abstractNumId w:val="41"/>
  </w:num>
  <w:num w:numId="41">
    <w:abstractNumId w:val="15"/>
  </w:num>
  <w:num w:numId="42">
    <w:abstractNumId w:val="30"/>
  </w:num>
  <w:num w:numId="43">
    <w:abstractNumId w:val="46"/>
  </w:num>
  <w:num w:numId="44">
    <w:abstractNumId w:val="10"/>
  </w:num>
  <w:num w:numId="45">
    <w:abstractNumId w:val="22"/>
  </w:num>
  <w:num w:numId="46">
    <w:abstractNumId w:val="31"/>
  </w:num>
  <w:num w:numId="47">
    <w:abstractNumId w:val="34"/>
  </w:num>
  <w:num w:numId="48">
    <w:abstractNumId w:val="42"/>
  </w:num>
  <w:num w:numId="49">
    <w:abstractNumId w:val="3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LWwMDW1NDQzNDe2NLFQ0lEKTi0uzszPAykwNK8FAGjnQj8tAAAA"/>
  </w:docVars>
  <w:rsids>
    <w:rsidRoot w:val="00184D46"/>
    <w:rsid w:val="00024AC2"/>
    <w:rsid w:val="0006701A"/>
    <w:rsid w:val="000E6FA2"/>
    <w:rsid w:val="000E753D"/>
    <w:rsid w:val="000F48AB"/>
    <w:rsid w:val="000F7D54"/>
    <w:rsid w:val="0011616B"/>
    <w:rsid w:val="0013015D"/>
    <w:rsid w:val="0013127C"/>
    <w:rsid w:val="00170C28"/>
    <w:rsid w:val="00184D46"/>
    <w:rsid w:val="001C6463"/>
    <w:rsid w:val="00223C1E"/>
    <w:rsid w:val="0023026D"/>
    <w:rsid w:val="00243B41"/>
    <w:rsid w:val="002444EC"/>
    <w:rsid w:val="00246BA3"/>
    <w:rsid w:val="002659F1"/>
    <w:rsid w:val="00265F39"/>
    <w:rsid w:val="002724E6"/>
    <w:rsid w:val="00315574"/>
    <w:rsid w:val="0037597C"/>
    <w:rsid w:val="0039502E"/>
    <w:rsid w:val="00431BF5"/>
    <w:rsid w:val="00442689"/>
    <w:rsid w:val="00447E57"/>
    <w:rsid w:val="00464282"/>
    <w:rsid w:val="0047070E"/>
    <w:rsid w:val="00482825"/>
    <w:rsid w:val="00493EEF"/>
    <w:rsid w:val="004B5A91"/>
    <w:rsid w:val="004D0BAB"/>
    <w:rsid w:val="00500279"/>
    <w:rsid w:val="005248E3"/>
    <w:rsid w:val="0053737C"/>
    <w:rsid w:val="00541C81"/>
    <w:rsid w:val="0057611B"/>
    <w:rsid w:val="00585DEF"/>
    <w:rsid w:val="0058645D"/>
    <w:rsid w:val="005F05CF"/>
    <w:rsid w:val="0060711E"/>
    <w:rsid w:val="006332BF"/>
    <w:rsid w:val="00634C43"/>
    <w:rsid w:val="00675AA1"/>
    <w:rsid w:val="006B092B"/>
    <w:rsid w:val="006E0059"/>
    <w:rsid w:val="006F7322"/>
    <w:rsid w:val="00705600"/>
    <w:rsid w:val="0072365E"/>
    <w:rsid w:val="00730E22"/>
    <w:rsid w:val="007832E1"/>
    <w:rsid w:val="007A6057"/>
    <w:rsid w:val="007C1B4C"/>
    <w:rsid w:val="007E16A4"/>
    <w:rsid w:val="0082756F"/>
    <w:rsid w:val="008804CF"/>
    <w:rsid w:val="0088077E"/>
    <w:rsid w:val="008B12D7"/>
    <w:rsid w:val="008B4CE1"/>
    <w:rsid w:val="008F3878"/>
    <w:rsid w:val="0092109E"/>
    <w:rsid w:val="00975178"/>
    <w:rsid w:val="00996945"/>
    <w:rsid w:val="009D5A9F"/>
    <w:rsid w:val="009E075A"/>
    <w:rsid w:val="00A12B35"/>
    <w:rsid w:val="00A319B0"/>
    <w:rsid w:val="00A45578"/>
    <w:rsid w:val="00A56623"/>
    <w:rsid w:val="00A57D9C"/>
    <w:rsid w:val="00A62FF2"/>
    <w:rsid w:val="00A63628"/>
    <w:rsid w:val="00A74078"/>
    <w:rsid w:val="00A852E6"/>
    <w:rsid w:val="00AA161C"/>
    <w:rsid w:val="00AA1859"/>
    <w:rsid w:val="00B04707"/>
    <w:rsid w:val="00B21449"/>
    <w:rsid w:val="00B50E9C"/>
    <w:rsid w:val="00BC76E4"/>
    <w:rsid w:val="00BE42FA"/>
    <w:rsid w:val="00C0656C"/>
    <w:rsid w:val="00C334B9"/>
    <w:rsid w:val="00C33E1A"/>
    <w:rsid w:val="00C52A6A"/>
    <w:rsid w:val="00CA4AFA"/>
    <w:rsid w:val="00CB06E3"/>
    <w:rsid w:val="00CD3F4C"/>
    <w:rsid w:val="00CE4F70"/>
    <w:rsid w:val="00D04AC8"/>
    <w:rsid w:val="00D50D05"/>
    <w:rsid w:val="00D64E76"/>
    <w:rsid w:val="00D73CE3"/>
    <w:rsid w:val="00D84612"/>
    <w:rsid w:val="00DA6B81"/>
    <w:rsid w:val="00E14A63"/>
    <w:rsid w:val="00E30EE6"/>
    <w:rsid w:val="00E50D7F"/>
    <w:rsid w:val="00E715DA"/>
    <w:rsid w:val="00EE2182"/>
    <w:rsid w:val="00EE7311"/>
    <w:rsid w:val="00EF7F81"/>
    <w:rsid w:val="00F0146D"/>
    <w:rsid w:val="00F04165"/>
    <w:rsid w:val="00F2102F"/>
    <w:rsid w:val="00F26051"/>
    <w:rsid w:val="00F376CE"/>
    <w:rsid w:val="00F62490"/>
    <w:rsid w:val="00F66F0C"/>
    <w:rsid w:val="00F75E98"/>
    <w:rsid w:val="00FC5DCF"/>
    <w:rsid w:val="00FD5B80"/>
    <w:rsid w:val="00FF5F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98E1A9"/>
  <w15:chartTrackingRefBased/>
  <w15:docId w15:val="{4DD62729-0793-41A7-BF70-C3B7F052E3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84D46"/>
  </w:style>
  <w:style w:type="paragraph" w:styleId="Heading1">
    <w:name w:val="heading 1"/>
    <w:basedOn w:val="Normal"/>
    <w:next w:val="Normal"/>
    <w:link w:val="Heading1Char"/>
    <w:uiPriority w:val="9"/>
    <w:qFormat/>
    <w:rsid w:val="00184D46"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b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84D46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b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75E98"/>
    <w:pPr>
      <w:keepNext/>
      <w:keepLines/>
      <w:spacing w:before="120" w:after="0" w:line="240" w:lineRule="auto"/>
      <w:outlineLvl w:val="2"/>
    </w:pPr>
    <w:rPr>
      <w:rFonts w:asciiTheme="majorHAnsi" w:eastAsiaTheme="majorEastAsia" w:hAnsiTheme="majorHAnsi" w:cstheme="majorBidi"/>
      <w:b/>
      <w:sz w:val="24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84D46"/>
    <w:pPr>
      <w:keepNext/>
      <w:keepLines/>
      <w:spacing w:before="120" w:after="0"/>
      <w:outlineLvl w:val="3"/>
    </w:pPr>
    <w:rPr>
      <w:rFonts w:asciiTheme="majorHAnsi" w:eastAsiaTheme="majorEastAsia" w:hAnsiTheme="majorHAnsi" w:cstheme="majorBidi"/>
      <w:caps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84D46"/>
    <w:pPr>
      <w:keepNext/>
      <w:keepLines/>
      <w:spacing w:before="120" w:after="0"/>
      <w:outlineLvl w:val="4"/>
    </w:pPr>
    <w:rPr>
      <w:rFonts w:asciiTheme="majorHAnsi" w:eastAsiaTheme="majorEastAsia" w:hAnsiTheme="majorHAnsi" w:cstheme="majorBidi"/>
      <w:i/>
      <w:iCs/>
      <w:caps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184D46"/>
    <w:pPr>
      <w:keepNext/>
      <w:keepLines/>
      <w:spacing w:before="120" w:after="0"/>
      <w:outlineLvl w:val="5"/>
    </w:pPr>
    <w:rPr>
      <w:rFonts w:asciiTheme="majorHAnsi" w:eastAsiaTheme="majorEastAsia" w:hAnsiTheme="majorHAnsi" w:cstheme="majorBidi"/>
      <w:b/>
      <w:bCs/>
      <w:caps/>
      <w:color w:val="262626" w:themeColor="text1" w:themeTint="D9"/>
      <w:sz w:val="20"/>
      <w:szCs w:val="2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84D46"/>
    <w:pPr>
      <w:keepNext/>
      <w:keepLines/>
      <w:spacing w:before="120" w:after="0"/>
      <w:outlineLvl w:val="6"/>
    </w:pPr>
    <w:rPr>
      <w:rFonts w:asciiTheme="majorHAnsi" w:eastAsiaTheme="majorEastAsia" w:hAnsiTheme="majorHAnsi" w:cstheme="majorBidi"/>
      <w:b/>
      <w:bCs/>
      <w:i/>
      <w:iCs/>
      <w:caps/>
      <w:color w:val="262626" w:themeColor="text1" w:themeTint="D9"/>
      <w:sz w:val="20"/>
      <w:szCs w:val="2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84D46"/>
    <w:pPr>
      <w:keepNext/>
      <w:keepLines/>
      <w:spacing w:before="120" w:after="0"/>
      <w:outlineLvl w:val="7"/>
    </w:pPr>
    <w:rPr>
      <w:rFonts w:asciiTheme="majorHAnsi" w:eastAsiaTheme="majorEastAsia" w:hAnsiTheme="majorHAnsi" w:cstheme="majorBidi"/>
      <w:b/>
      <w:bCs/>
      <w:caps/>
      <w:color w:val="7F7F7F" w:themeColor="text1" w:themeTint="80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84D46"/>
    <w:pPr>
      <w:keepNext/>
      <w:keepLines/>
      <w:spacing w:before="120" w:after="0"/>
      <w:outlineLvl w:val="8"/>
    </w:pPr>
    <w:rPr>
      <w:rFonts w:asciiTheme="majorHAnsi" w:eastAsiaTheme="majorEastAsia" w:hAnsiTheme="majorHAnsi" w:cstheme="majorBidi"/>
      <w:b/>
      <w:bCs/>
      <w:i/>
      <w:iCs/>
      <w:caps/>
      <w:color w:val="7F7F7F" w:themeColor="text1" w:themeTint="80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84D46"/>
    <w:rPr>
      <w:rFonts w:asciiTheme="majorHAnsi" w:eastAsiaTheme="majorEastAsia" w:hAnsiTheme="majorHAnsi" w:cstheme="majorBidi"/>
      <w:b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rsid w:val="00184D46"/>
    <w:rPr>
      <w:rFonts w:asciiTheme="majorHAnsi" w:eastAsiaTheme="majorEastAsia" w:hAnsiTheme="majorHAnsi" w:cstheme="majorBidi"/>
      <w:b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F75E98"/>
    <w:rPr>
      <w:rFonts w:asciiTheme="majorHAnsi" w:eastAsiaTheme="majorEastAsia" w:hAnsiTheme="majorHAnsi" w:cstheme="majorBidi"/>
      <w:b/>
      <w:sz w:val="24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84D46"/>
    <w:rPr>
      <w:rFonts w:asciiTheme="majorHAnsi" w:eastAsiaTheme="majorEastAsia" w:hAnsiTheme="majorHAnsi" w:cstheme="majorBidi"/>
      <w:caps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84D46"/>
    <w:rPr>
      <w:rFonts w:asciiTheme="majorHAnsi" w:eastAsiaTheme="majorEastAsia" w:hAnsiTheme="majorHAnsi" w:cstheme="majorBidi"/>
      <w:i/>
      <w:iCs/>
      <w:caps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184D46"/>
    <w:rPr>
      <w:rFonts w:asciiTheme="majorHAnsi" w:eastAsiaTheme="majorEastAsia" w:hAnsiTheme="majorHAnsi" w:cstheme="majorBidi"/>
      <w:b/>
      <w:bCs/>
      <w:caps/>
      <w:color w:val="262626" w:themeColor="text1" w:themeTint="D9"/>
      <w:sz w:val="20"/>
      <w:szCs w:val="2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84D46"/>
    <w:rPr>
      <w:rFonts w:asciiTheme="majorHAnsi" w:eastAsiaTheme="majorEastAsia" w:hAnsiTheme="majorHAnsi" w:cstheme="majorBidi"/>
      <w:b/>
      <w:bCs/>
      <w:i/>
      <w:iCs/>
      <w:caps/>
      <w:color w:val="262626" w:themeColor="text1" w:themeTint="D9"/>
      <w:sz w:val="20"/>
      <w:szCs w:val="2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84D46"/>
    <w:rPr>
      <w:rFonts w:asciiTheme="majorHAnsi" w:eastAsiaTheme="majorEastAsia" w:hAnsiTheme="majorHAnsi" w:cstheme="majorBidi"/>
      <w:b/>
      <w:bCs/>
      <w:caps/>
      <w:color w:val="7F7F7F" w:themeColor="text1" w:themeTint="80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84D46"/>
    <w:rPr>
      <w:rFonts w:asciiTheme="majorHAnsi" w:eastAsiaTheme="majorEastAsia" w:hAnsiTheme="majorHAnsi" w:cstheme="majorBidi"/>
      <w:b/>
      <w:bCs/>
      <w:i/>
      <w:iCs/>
      <w:caps/>
      <w:color w:val="7F7F7F" w:themeColor="text1" w:themeTint="80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184D46"/>
    <w:pPr>
      <w:spacing w:line="240" w:lineRule="auto"/>
    </w:pPr>
    <w:rPr>
      <w:b/>
      <w:bCs/>
      <w:smallCaps/>
      <w:color w:val="595959" w:themeColor="text1" w:themeTint="A6"/>
    </w:rPr>
  </w:style>
  <w:style w:type="paragraph" w:styleId="Title">
    <w:name w:val="Title"/>
    <w:basedOn w:val="Normal"/>
    <w:next w:val="Normal"/>
    <w:link w:val="TitleChar"/>
    <w:uiPriority w:val="10"/>
    <w:qFormat/>
    <w:rsid w:val="00184D46"/>
    <w:pPr>
      <w:spacing w:after="0" w:line="240" w:lineRule="auto"/>
      <w:contextualSpacing/>
    </w:pPr>
    <w:rPr>
      <w:rFonts w:asciiTheme="majorHAnsi" w:eastAsiaTheme="majorEastAsia" w:hAnsiTheme="majorHAnsi" w:cstheme="majorBidi"/>
      <w:caps/>
      <w:color w:val="404040" w:themeColor="text1" w:themeTint="BF"/>
      <w:spacing w:val="-10"/>
      <w:sz w:val="48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184D46"/>
    <w:rPr>
      <w:rFonts w:asciiTheme="majorHAnsi" w:eastAsiaTheme="majorEastAsia" w:hAnsiTheme="majorHAnsi" w:cstheme="majorBidi"/>
      <w:caps/>
      <w:color w:val="404040" w:themeColor="text1" w:themeTint="BF"/>
      <w:spacing w:val="-10"/>
      <w:sz w:val="48"/>
      <w:szCs w:val="72"/>
    </w:rPr>
  </w:style>
  <w:style w:type="paragraph" w:styleId="Subtitle">
    <w:name w:val="Subtitle"/>
    <w:basedOn w:val="Normal"/>
    <w:next w:val="Normal"/>
    <w:link w:val="SubtitleChar"/>
    <w:uiPriority w:val="11"/>
    <w:qFormat/>
    <w:rsid w:val="00184D46"/>
    <w:pPr>
      <w:numPr>
        <w:ilvl w:val="1"/>
      </w:numPr>
    </w:pPr>
    <w:rPr>
      <w:rFonts w:asciiTheme="majorHAnsi" w:eastAsiaTheme="majorEastAsia" w:hAnsiTheme="majorHAnsi" w:cstheme="majorBidi"/>
      <w:b/>
      <w:smallCaps/>
      <w:color w:val="7F7F7F" w:themeColor="text1" w:themeTint="8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184D46"/>
    <w:rPr>
      <w:rFonts w:asciiTheme="majorHAnsi" w:eastAsiaTheme="majorEastAsia" w:hAnsiTheme="majorHAnsi" w:cstheme="majorBidi"/>
      <w:b/>
      <w:smallCaps/>
      <w:color w:val="7F7F7F" w:themeColor="text1" w:themeTint="80"/>
      <w:sz w:val="28"/>
      <w:szCs w:val="28"/>
    </w:rPr>
  </w:style>
  <w:style w:type="character" w:styleId="Strong">
    <w:name w:val="Strong"/>
    <w:basedOn w:val="DefaultParagraphFont"/>
    <w:uiPriority w:val="22"/>
    <w:qFormat/>
    <w:rsid w:val="00184D46"/>
    <w:rPr>
      <w:b/>
      <w:bCs/>
    </w:rPr>
  </w:style>
  <w:style w:type="character" w:styleId="Emphasis">
    <w:name w:val="Emphasis"/>
    <w:basedOn w:val="DefaultParagraphFont"/>
    <w:uiPriority w:val="20"/>
    <w:qFormat/>
    <w:rsid w:val="00184D46"/>
    <w:rPr>
      <w:i/>
      <w:iCs/>
    </w:rPr>
  </w:style>
  <w:style w:type="paragraph" w:styleId="NoSpacing">
    <w:name w:val="No Spacing"/>
    <w:link w:val="NoSpacingChar"/>
    <w:uiPriority w:val="1"/>
    <w:qFormat/>
    <w:rsid w:val="00184D46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92109E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184D46"/>
    <w:pPr>
      <w:spacing w:before="160" w:line="240" w:lineRule="auto"/>
      <w:ind w:left="720" w:right="720"/>
    </w:pPr>
    <w:rPr>
      <w:rFonts w:asciiTheme="majorHAnsi" w:eastAsiaTheme="majorEastAsia" w:hAnsiTheme="majorHAnsi" w:cstheme="majorBidi"/>
      <w:sz w:val="25"/>
      <w:szCs w:val="25"/>
    </w:rPr>
  </w:style>
  <w:style w:type="character" w:customStyle="1" w:styleId="QuoteChar">
    <w:name w:val="Quote Char"/>
    <w:basedOn w:val="DefaultParagraphFont"/>
    <w:link w:val="Quote"/>
    <w:uiPriority w:val="29"/>
    <w:rsid w:val="00184D46"/>
    <w:rPr>
      <w:rFonts w:asciiTheme="majorHAnsi" w:eastAsiaTheme="majorEastAsia" w:hAnsiTheme="majorHAnsi" w:cstheme="majorBidi"/>
      <w:sz w:val="25"/>
      <w:szCs w:val="25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184D46"/>
    <w:pPr>
      <w:spacing w:before="280" w:after="280" w:line="240" w:lineRule="auto"/>
      <w:ind w:left="1080" w:right="1080"/>
      <w:jc w:val="center"/>
    </w:pPr>
    <w:rPr>
      <w:color w:val="404040" w:themeColor="text1" w:themeTint="BF"/>
      <w:sz w:val="32"/>
      <w:szCs w:val="3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184D46"/>
    <w:rPr>
      <w:color w:val="404040" w:themeColor="text1" w:themeTint="BF"/>
      <w:sz w:val="32"/>
      <w:szCs w:val="32"/>
    </w:rPr>
  </w:style>
  <w:style w:type="character" w:styleId="SubtleEmphasis">
    <w:name w:val="Subtle Emphasis"/>
    <w:basedOn w:val="DefaultParagraphFont"/>
    <w:uiPriority w:val="19"/>
    <w:qFormat/>
    <w:rsid w:val="00184D46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184D46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184D46"/>
    <w:rPr>
      <w:smallCaps/>
      <w:color w:val="404040" w:themeColor="text1" w:themeTint="BF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184D46"/>
    <w:rPr>
      <w:b/>
      <w:bCs/>
      <w:caps w:val="0"/>
      <w:smallCaps/>
      <w:color w:val="auto"/>
      <w:spacing w:val="3"/>
      <w:u w:val="single"/>
    </w:rPr>
  </w:style>
  <w:style w:type="character" w:styleId="BookTitle">
    <w:name w:val="Book Title"/>
    <w:basedOn w:val="DefaultParagraphFont"/>
    <w:uiPriority w:val="33"/>
    <w:qFormat/>
    <w:rsid w:val="00184D46"/>
    <w:rPr>
      <w:b/>
      <w:bCs/>
      <w:smallCaps/>
      <w:spacing w:val="7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184D46"/>
    <w:pPr>
      <w:outlineLvl w:val="9"/>
    </w:pPr>
  </w:style>
  <w:style w:type="character" w:styleId="Hyperlink">
    <w:name w:val="Hyperlink"/>
    <w:basedOn w:val="DefaultParagraphFont"/>
    <w:uiPriority w:val="99"/>
    <w:unhideWhenUsed/>
    <w:rsid w:val="00184D4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84D46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184D46"/>
    <w:rPr>
      <w:color w:val="954F72" w:themeColor="followedHyperlink"/>
      <w:u w:val="single"/>
    </w:rPr>
  </w:style>
  <w:style w:type="paragraph" w:customStyle="1" w:styleId="Code">
    <w:name w:val="_Code"/>
    <w:basedOn w:val="Normal"/>
    <w:link w:val="CodeChar"/>
    <w:qFormat/>
    <w:rsid w:val="00E30EE6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</w:pPr>
    <w:rPr>
      <w:rFonts w:ascii="Consolas" w:hAnsi="Consolas" w:cs="Arial"/>
      <w:noProof/>
    </w:rPr>
  </w:style>
  <w:style w:type="character" w:customStyle="1" w:styleId="CodeChar">
    <w:name w:val="_Code Char"/>
    <w:link w:val="Code"/>
    <w:rsid w:val="00E30EE6"/>
    <w:rPr>
      <w:rFonts w:ascii="Consolas" w:hAnsi="Consolas" w:cs="Arial"/>
      <w:noProof/>
    </w:rPr>
  </w:style>
  <w:style w:type="paragraph" w:styleId="NormalWeb">
    <w:name w:val="Normal (Web)"/>
    <w:basedOn w:val="Normal"/>
    <w:uiPriority w:val="99"/>
    <w:semiHidden/>
    <w:unhideWhenUsed/>
    <w:rsid w:val="00C0656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screenreader-only">
    <w:name w:val="screenreader-only"/>
    <w:basedOn w:val="DefaultParagraphFont"/>
    <w:rsid w:val="00C0656C"/>
  </w:style>
  <w:style w:type="character" w:customStyle="1" w:styleId="NoSpacingChar">
    <w:name w:val="No Spacing Char"/>
    <w:basedOn w:val="DefaultParagraphFont"/>
    <w:link w:val="NoSpacing"/>
    <w:uiPriority w:val="1"/>
    <w:rsid w:val="00E715DA"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0F7D54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0F7D54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948972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625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993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589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332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105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youtu.be/oT1QweCzHB4" TargetMode="External"/><Relationship Id="rId13" Type="http://schemas.openxmlformats.org/officeDocument/2006/relationships/image" Target="media/image5.png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youtu.be/77W2JSL7-r8" TargetMode="External"/><Relationship Id="rId12" Type="http://schemas.openxmlformats.org/officeDocument/2006/relationships/image" Target="media/image4.png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8.png"/><Relationship Id="rId1" Type="http://schemas.openxmlformats.org/officeDocument/2006/relationships/numbering" Target="numbering.xml"/><Relationship Id="rId6" Type="http://schemas.openxmlformats.org/officeDocument/2006/relationships/hyperlink" Target="https://en.wikibooks.org/wiki/A_Beginner%27s_Python_Tutorial/Classes" TargetMode="External"/><Relationship Id="rId11" Type="http://schemas.openxmlformats.org/officeDocument/2006/relationships/image" Target="media/image3.png"/><Relationship Id="rId5" Type="http://schemas.openxmlformats.org/officeDocument/2006/relationships/hyperlink" Target="https://youtu.be/IHaTbJPdB-s" TargetMode="External"/><Relationship Id="rId15" Type="http://schemas.openxmlformats.org/officeDocument/2006/relationships/image" Target="media/image7.png"/><Relationship Id="rId10" Type="http://schemas.openxmlformats.org/officeDocument/2006/relationships/image" Target="media/image2.png"/><Relationship Id="rId4" Type="http://schemas.openxmlformats.org/officeDocument/2006/relationships/webSettings" Target="web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4</TotalTime>
  <Pages>1</Pages>
  <Words>1023</Words>
  <Characters>5837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ndal Root</dc:creator>
  <cp:keywords/>
  <dc:description/>
  <cp:lastModifiedBy>Randal Root</cp:lastModifiedBy>
  <cp:revision>25</cp:revision>
  <cp:lastPrinted>2019-11-19T01:19:00Z</cp:lastPrinted>
  <dcterms:created xsi:type="dcterms:W3CDTF">2019-11-11T20:03:00Z</dcterms:created>
  <dcterms:modified xsi:type="dcterms:W3CDTF">2021-03-03T03:16:00Z</dcterms:modified>
</cp:coreProperties>
</file>